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2802" w:rsidRDefault="002C0DBA">
      <w:pPr>
        <w:spacing w:after="156"/>
        <w:ind w:right="12"/>
        <w:jc w:val="center"/>
      </w:pPr>
      <w:r>
        <w:rPr>
          <w:b/>
        </w:rPr>
        <w:t xml:space="preserve">CIS 484-77-4188 Project 3 </w:t>
      </w:r>
    </w:p>
    <w:p w:rsidR="00A72802" w:rsidRDefault="002C0DBA">
      <w:pPr>
        <w:spacing w:after="204"/>
        <w:ind w:left="9" w:hanging="10"/>
      </w:pPr>
      <w:r>
        <w:rPr>
          <w:b/>
        </w:rPr>
        <w:t xml:space="preserve"> Notes: </w:t>
      </w:r>
      <w:r>
        <w:t xml:space="preserve"> </w:t>
      </w:r>
    </w:p>
    <w:p w:rsidR="00A72802" w:rsidRDefault="002C0DBA">
      <w:pPr>
        <w:numPr>
          <w:ilvl w:val="0"/>
          <w:numId w:val="1"/>
        </w:numPr>
        <w:spacing w:after="130"/>
        <w:ind w:hanging="360"/>
      </w:pPr>
      <w:r>
        <w:rPr>
          <w:b/>
        </w:rPr>
        <w:t xml:space="preserve">You will need admin access to a Windows computer for this project. </w:t>
      </w:r>
      <w:r>
        <w:t xml:space="preserve"> </w:t>
      </w:r>
    </w:p>
    <w:p w:rsidR="00A72802" w:rsidRDefault="002C0DBA">
      <w:pPr>
        <w:numPr>
          <w:ilvl w:val="0"/>
          <w:numId w:val="1"/>
        </w:numPr>
        <w:spacing w:after="43" w:line="359" w:lineRule="auto"/>
        <w:ind w:hanging="360"/>
      </w:pPr>
      <w:r>
        <w:rPr>
          <w:b/>
        </w:rPr>
        <w:t xml:space="preserve">All files and/or tools required for this project may be downloaded using the links posted on Blackboard or provided during lecture. </w:t>
      </w:r>
      <w:r>
        <w:t xml:space="preserve"> </w:t>
      </w:r>
    </w:p>
    <w:p w:rsidR="00A72802" w:rsidRDefault="002C0DBA">
      <w:pPr>
        <w:numPr>
          <w:ilvl w:val="0"/>
          <w:numId w:val="1"/>
        </w:numPr>
        <w:spacing w:after="129"/>
        <w:ind w:hanging="360"/>
      </w:pPr>
      <w:r>
        <w:rPr>
          <w:b/>
        </w:rPr>
        <w:t xml:space="preserve">Submit your answers via the </w:t>
      </w:r>
      <w:proofErr w:type="spellStart"/>
      <w:r>
        <w:rPr>
          <w:b/>
        </w:rPr>
        <w:t>BlackBoard</w:t>
      </w:r>
      <w:proofErr w:type="spellEnd"/>
      <w:r>
        <w:rPr>
          <w:b/>
        </w:rPr>
        <w:t xml:space="preserve"> assessment under Projects\Project 3.   </w:t>
      </w:r>
      <w:r>
        <w:t xml:space="preserve"> </w:t>
      </w:r>
    </w:p>
    <w:p w:rsidR="00A72802" w:rsidRDefault="002C0DBA">
      <w:pPr>
        <w:spacing w:after="112"/>
        <w:ind w:left="374"/>
      </w:pPr>
      <w:r>
        <w:rPr>
          <w:b/>
        </w:rPr>
        <w:t xml:space="preserve"> </w:t>
      </w:r>
      <w:r>
        <w:t xml:space="preserve"> </w:t>
      </w:r>
    </w:p>
    <w:p w:rsidR="00A72802" w:rsidRDefault="002C0DBA">
      <w:pPr>
        <w:spacing w:after="0" w:line="361" w:lineRule="auto"/>
        <w:ind w:left="14"/>
      </w:pPr>
      <w:r>
        <w:rPr>
          <w:i/>
        </w:rPr>
        <w:t xml:space="preserve">Download the Project3.E01 file from Blackboard under Projects\Project 3 and verify the integrity of the image after downloading (open image in FTK Imager </w:t>
      </w:r>
      <w:r>
        <w:rPr>
          <w:rFonts w:ascii="Wingdings" w:eastAsia="Wingdings" w:hAnsi="Wingdings" w:cs="Wingdings"/>
          <w:sz w:val="23"/>
        </w:rPr>
        <w:t>→</w:t>
      </w:r>
      <w:r>
        <w:rPr>
          <w:i/>
        </w:rPr>
        <w:t xml:space="preserve"> right-click on image -</w:t>
      </w:r>
      <w:r>
        <w:rPr>
          <w:rFonts w:ascii="Wingdings" w:eastAsia="Wingdings" w:hAnsi="Wingdings" w:cs="Wingdings"/>
          <w:sz w:val="23"/>
        </w:rPr>
        <w:t>→</w:t>
      </w:r>
      <w:r>
        <w:rPr>
          <w:i/>
        </w:rPr>
        <w:t xml:space="preserve"> verify Drive/Image).  If the image verification is unsuccessful, try downloading the re-verifying the image file.  Extract the contents of the image file and answer the questions below.  </w:t>
      </w:r>
      <w:r>
        <w:rPr>
          <w:b/>
          <w:i/>
        </w:rPr>
        <w:t>Report all times in UTC</w:t>
      </w:r>
      <w:r>
        <w:rPr>
          <w:i/>
        </w:rPr>
        <w:t xml:space="preserve">. </w:t>
      </w:r>
      <w:r>
        <w:t xml:space="preserve"> </w:t>
      </w:r>
    </w:p>
    <w:p w:rsidR="00A72802" w:rsidRDefault="002C0DBA">
      <w:pPr>
        <w:spacing w:after="110"/>
        <w:ind w:left="14"/>
      </w:pPr>
      <w:r>
        <w:t xml:space="preserve">  </w:t>
      </w:r>
    </w:p>
    <w:p w:rsidR="00A72802" w:rsidRDefault="002C0DBA">
      <w:pPr>
        <w:spacing w:after="178"/>
        <w:ind w:left="9" w:hanging="10"/>
      </w:pPr>
      <w:r>
        <w:rPr>
          <w:b/>
        </w:rPr>
        <w:t xml:space="preserve">Analyze the LNK files and jump lists and determine:  </w:t>
      </w:r>
      <w:r>
        <w:t xml:space="preserve"> </w:t>
      </w:r>
    </w:p>
    <w:p w:rsidR="00A72802" w:rsidRPr="00B609A7" w:rsidRDefault="002C0DBA">
      <w:pPr>
        <w:numPr>
          <w:ilvl w:val="0"/>
          <w:numId w:val="2"/>
        </w:numPr>
        <w:spacing w:after="177"/>
        <w:ind w:hanging="360"/>
        <w:rPr>
          <w:b/>
        </w:rPr>
      </w:pPr>
      <w:r>
        <w:t>What was the full path of “2013-Sales.xlsx” wh</w:t>
      </w:r>
      <w:r w:rsidR="00B609A7">
        <w:t xml:space="preserve">en it was last opened? (2 </w:t>
      </w:r>
      <w:proofErr w:type="gramStart"/>
      <w:r w:rsidR="00B609A7">
        <w:t xml:space="preserve">pts)   </w:t>
      </w:r>
      <w:proofErr w:type="gramEnd"/>
      <w:r w:rsidR="00B609A7" w:rsidRPr="00E75A0E">
        <w:rPr>
          <w:b/>
          <w:color w:val="0070C0"/>
        </w:rPr>
        <w:t>c:\Users\Win7\Documents\2013-Sales.xlsx</w:t>
      </w:r>
    </w:p>
    <w:p w:rsidR="004F27DC" w:rsidRPr="00E75A0E" w:rsidRDefault="002C0DBA" w:rsidP="00E75A0E">
      <w:pPr>
        <w:numPr>
          <w:ilvl w:val="0"/>
          <w:numId w:val="2"/>
        </w:numPr>
        <w:spacing w:after="177"/>
        <w:ind w:hanging="360"/>
      </w:pPr>
      <w:r>
        <w:t>What type of device was “Profits Graph.png” accessed from? (2 pts</w:t>
      </w:r>
      <w:r w:rsidR="000017BA">
        <w:t>)</w:t>
      </w:r>
      <w:r w:rsidR="004F27DC" w:rsidRPr="00E75A0E">
        <w:rPr>
          <w:b/>
          <w:color w:val="0070C0"/>
        </w:rPr>
        <w:t xml:space="preserve"> E</w:t>
      </w:r>
      <w:r w:rsidR="000017BA">
        <w:rPr>
          <w:b/>
          <w:color w:val="0070C0"/>
        </w:rPr>
        <w:t>:</w:t>
      </w:r>
      <w:r w:rsidR="004F27DC" w:rsidRPr="00E75A0E">
        <w:rPr>
          <w:b/>
          <w:color w:val="0070C0"/>
        </w:rPr>
        <w:t xml:space="preserve"> is listed in the path or a removable storage media</w:t>
      </w:r>
      <w:r w:rsidR="000017BA">
        <w:rPr>
          <w:b/>
          <w:color w:val="0070C0"/>
        </w:rPr>
        <w:t xml:space="preserve"> (Floppy, USB)</w:t>
      </w:r>
    </w:p>
    <w:p w:rsidR="004F27DC" w:rsidRDefault="002C0DBA" w:rsidP="006C4360">
      <w:pPr>
        <w:numPr>
          <w:ilvl w:val="0"/>
          <w:numId w:val="2"/>
        </w:numPr>
        <w:spacing w:after="177"/>
        <w:ind w:hanging="360"/>
      </w:pPr>
      <w:r>
        <w:t xml:space="preserve">When was “2013 list for dave.xlsx” last opened?  (2 </w:t>
      </w:r>
      <w:proofErr w:type="gramStart"/>
      <w:r>
        <w:t xml:space="preserve">pts)  </w:t>
      </w:r>
      <w:r w:rsidR="000017BA" w:rsidRPr="000C770B">
        <w:rPr>
          <w:b/>
          <w:color w:val="0070C0"/>
        </w:rPr>
        <w:t>03</w:t>
      </w:r>
      <w:proofErr w:type="gramEnd"/>
      <w:r w:rsidR="000017BA" w:rsidRPr="000C770B">
        <w:rPr>
          <w:b/>
          <w:color w:val="0070C0"/>
        </w:rPr>
        <w:t>/02/</w:t>
      </w:r>
      <w:r w:rsidR="00E65FB5" w:rsidRPr="000C770B">
        <w:rPr>
          <w:b/>
          <w:color w:val="0070C0"/>
        </w:rPr>
        <w:t>2014 at 18:45</w:t>
      </w:r>
    </w:p>
    <w:p w:rsidR="004F27DC" w:rsidRPr="00E75A0E" w:rsidRDefault="002C0DBA" w:rsidP="00E75A0E">
      <w:pPr>
        <w:numPr>
          <w:ilvl w:val="0"/>
          <w:numId w:val="2"/>
        </w:numPr>
        <w:spacing w:after="177"/>
        <w:ind w:hanging="360"/>
        <w:rPr>
          <w:color w:val="0070C0"/>
        </w:rPr>
      </w:pPr>
      <w:r>
        <w:t xml:space="preserve">What type of device was “2013 list for dave.xlsx” accessed from?  (2 </w:t>
      </w:r>
      <w:proofErr w:type="gramStart"/>
      <w:r>
        <w:t xml:space="preserve">pts)  </w:t>
      </w:r>
      <w:r w:rsidR="004F27DC" w:rsidRPr="00E75A0E">
        <w:rPr>
          <w:b/>
          <w:color w:val="0070C0"/>
        </w:rPr>
        <w:t>20</w:t>
      </w:r>
      <w:r w:rsidR="00E65FB5">
        <w:rPr>
          <w:b/>
          <w:color w:val="0070C0"/>
        </w:rPr>
        <w:t>13</w:t>
      </w:r>
      <w:proofErr w:type="gramEnd"/>
      <w:r w:rsidR="00E65FB5">
        <w:rPr>
          <w:b/>
          <w:color w:val="0070C0"/>
        </w:rPr>
        <w:t xml:space="preserve"> List </w:t>
      </w:r>
      <w:r w:rsidR="0039316C">
        <w:rPr>
          <w:b/>
          <w:color w:val="0070C0"/>
        </w:rPr>
        <w:t>for Dave.xlsx is accessed from E:</w:t>
      </w:r>
      <w:r w:rsidR="004F27DC" w:rsidRPr="00E75A0E">
        <w:rPr>
          <w:b/>
          <w:color w:val="0070C0"/>
        </w:rPr>
        <w:t xml:space="preserve"> removable disk</w:t>
      </w:r>
      <w:r w:rsidR="00E75A0E" w:rsidRPr="00E75A0E">
        <w:rPr>
          <w:b/>
          <w:color w:val="0070C0"/>
        </w:rPr>
        <w:t xml:space="preserve"> (Floppy or USB)</w:t>
      </w:r>
    </w:p>
    <w:p w:rsidR="004F27DC" w:rsidRPr="000C770B" w:rsidRDefault="002C0DBA" w:rsidP="00E75A0E">
      <w:pPr>
        <w:numPr>
          <w:ilvl w:val="0"/>
          <w:numId w:val="2"/>
        </w:numPr>
        <w:spacing w:after="177"/>
        <w:ind w:hanging="360"/>
        <w:rPr>
          <w:color w:val="0070C0"/>
        </w:rPr>
      </w:pPr>
      <w:r>
        <w:t xml:space="preserve">What was the last modified time of “Clients.xlsx” when it was last opened?  (2 </w:t>
      </w:r>
      <w:proofErr w:type="gramStart"/>
      <w:r>
        <w:t xml:space="preserve">pts)  </w:t>
      </w:r>
      <w:r w:rsidR="00E75A0E" w:rsidRPr="000C770B">
        <w:rPr>
          <w:b/>
          <w:color w:val="0070C0"/>
        </w:rPr>
        <w:t>The</w:t>
      </w:r>
      <w:proofErr w:type="gramEnd"/>
      <w:r w:rsidR="00E75A0E" w:rsidRPr="000C770B">
        <w:rPr>
          <w:b/>
          <w:color w:val="0070C0"/>
        </w:rPr>
        <w:t xml:space="preserve"> last modified time for Clients.xlsx is 03-02-2014 at </w:t>
      </w:r>
      <w:r w:rsidR="009B5E42" w:rsidRPr="000C770B">
        <w:rPr>
          <w:b/>
          <w:color w:val="0070C0"/>
        </w:rPr>
        <w:t>18:50</w:t>
      </w:r>
      <w:r w:rsidR="00E75A0E" w:rsidRPr="000C770B">
        <w:rPr>
          <w:b/>
          <w:color w:val="0070C0"/>
        </w:rPr>
        <w:t>.</w:t>
      </w:r>
    </w:p>
    <w:p w:rsidR="00E75A0E" w:rsidRPr="00E75A0E" w:rsidRDefault="002C0DBA" w:rsidP="00E75A0E">
      <w:pPr>
        <w:numPr>
          <w:ilvl w:val="0"/>
          <w:numId w:val="2"/>
        </w:numPr>
        <w:spacing w:after="177"/>
        <w:ind w:hanging="360"/>
        <w:rPr>
          <w:color w:val="0070C0"/>
        </w:rPr>
      </w:pPr>
      <w:r>
        <w:t xml:space="preserve">What is the volume serial number of the device from which “rich.pdf” was opened?  (2 </w:t>
      </w:r>
      <w:proofErr w:type="gramStart"/>
      <w:r>
        <w:t xml:space="preserve">pts)  </w:t>
      </w:r>
      <w:r w:rsidR="00E75A0E" w:rsidRPr="00E75A0E">
        <w:rPr>
          <w:b/>
          <w:color w:val="0070C0"/>
        </w:rPr>
        <w:t>B</w:t>
      </w:r>
      <w:proofErr w:type="gramEnd"/>
      <w:r w:rsidR="00E75A0E" w:rsidRPr="00E75A0E">
        <w:rPr>
          <w:b/>
          <w:color w:val="0070C0"/>
        </w:rPr>
        <w:t>4A2B40D</w:t>
      </w:r>
    </w:p>
    <w:p w:rsidR="00E75A0E" w:rsidRPr="00E75A0E" w:rsidRDefault="002C0DBA" w:rsidP="00E75A0E">
      <w:pPr>
        <w:numPr>
          <w:ilvl w:val="0"/>
          <w:numId w:val="2"/>
        </w:numPr>
        <w:spacing w:after="177"/>
        <w:ind w:hanging="360"/>
        <w:rPr>
          <w:b/>
          <w:color w:val="0070C0"/>
        </w:rPr>
      </w:pPr>
      <w:r>
        <w:t xml:space="preserve">What version of Microsoft Excel was used to open “Sales.xlsx”?  (2 </w:t>
      </w:r>
      <w:proofErr w:type="gramStart"/>
      <w:r>
        <w:t xml:space="preserve">pts)  </w:t>
      </w:r>
      <w:r w:rsidR="00E75A0E" w:rsidRPr="00E75A0E">
        <w:rPr>
          <w:b/>
          <w:color w:val="0070C0"/>
        </w:rPr>
        <w:t>Microsoft</w:t>
      </w:r>
      <w:proofErr w:type="gramEnd"/>
      <w:r w:rsidR="00E75A0E" w:rsidRPr="00E75A0E">
        <w:rPr>
          <w:b/>
          <w:color w:val="0070C0"/>
        </w:rPr>
        <w:t xml:space="preserve"> Excel 2007 was used to open Sales.xlsx</w:t>
      </w:r>
    </w:p>
    <w:p w:rsidR="00A72802" w:rsidRPr="00E75A0E" w:rsidRDefault="002C0DBA">
      <w:pPr>
        <w:numPr>
          <w:ilvl w:val="0"/>
          <w:numId w:val="2"/>
        </w:numPr>
        <w:spacing w:after="177"/>
        <w:ind w:hanging="360"/>
        <w:rPr>
          <w:b/>
          <w:color w:val="0070C0"/>
        </w:rPr>
      </w:pPr>
      <w:r>
        <w:t xml:space="preserve">What was the full path to “Personal.docx” when it was last opened?  (2 pts) </w:t>
      </w:r>
      <w:r w:rsidR="00E75A0E" w:rsidRPr="00E75A0E">
        <w:rPr>
          <w:b/>
          <w:color w:val="0070C0"/>
        </w:rPr>
        <w:t>C:\Users\Win7\Documents\Personal.docx</w:t>
      </w:r>
      <w:r w:rsidRPr="00E75A0E">
        <w:rPr>
          <w:b/>
          <w:color w:val="0070C0"/>
        </w:rPr>
        <w:t xml:space="preserve"> </w:t>
      </w:r>
    </w:p>
    <w:p w:rsidR="00A72802" w:rsidRDefault="002C0DBA">
      <w:pPr>
        <w:numPr>
          <w:ilvl w:val="0"/>
          <w:numId w:val="2"/>
        </w:numPr>
        <w:spacing w:after="71" w:line="357" w:lineRule="auto"/>
        <w:ind w:hanging="360"/>
      </w:pPr>
      <w:r>
        <w:t xml:space="preserve">If the suspect that owns the machine from which these LNK files and jump lists were extracted claims to have deleted “2013-Sales.xlsx” from the system on 02/20/2014, would evidence from the LNK files support or refute this claim?  Explain your answer.  (3 pts)  </w:t>
      </w:r>
    </w:p>
    <w:p w:rsidR="00E75A0E" w:rsidRPr="00E10155" w:rsidRDefault="0039316C" w:rsidP="00E10155">
      <w:pPr>
        <w:spacing w:after="71" w:line="357" w:lineRule="auto"/>
        <w:ind w:left="360"/>
        <w:rPr>
          <w:b/>
          <w:color w:val="4472C4" w:themeColor="accent1"/>
        </w:rPr>
      </w:pPr>
      <w:r>
        <w:rPr>
          <w:b/>
          <w:color w:val="4472C4" w:themeColor="accent1"/>
        </w:rPr>
        <w:lastRenderedPageBreak/>
        <w:t xml:space="preserve">The evidence would prove </w:t>
      </w:r>
      <w:r w:rsidR="00E10155">
        <w:rPr>
          <w:b/>
          <w:color w:val="4472C4" w:themeColor="accent1"/>
        </w:rPr>
        <w:t>this claim wrong</w:t>
      </w:r>
      <w:r>
        <w:rPr>
          <w:b/>
          <w:color w:val="4472C4" w:themeColor="accent1"/>
        </w:rPr>
        <w:t xml:space="preserve"> because the suspect’s last accessed </w:t>
      </w:r>
      <w:r w:rsidR="00E10155">
        <w:rPr>
          <w:b/>
          <w:color w:val="4472C4" w:themeColor="accent1"/>
        </w:rPr>
        <w:t>time is 03/02/2014 18:45 on the target accessed so the file could not have been deleted on 02/20/2014.</w:t>
      </w:r>
    </w:p>
    <w:p w:rsidR="00A72802" w:rsidRDefault="002C0DBA">
      <w:pPr>
        <w:numPr>
          <w:ilvl w:val="0"/>
          <w:numId w:val="2"/>
        </w:numPr>
        <w:spacing w:after="69" w:line="358" w:lineRule="auto"/>
        <w:ind w:hanging="360"/>
      </w:pPr>
      <w:r>
        <w:t xml:space="preserve">If the suspect that owns the machine from which these LNK files and jump lists were extracted claims to have not connected any removable storage devices to his machine after 03/01/2014, would evidence from the LNK files support or refute this claim?  Explain your answer.  (3 pts)  </w:t>
      </w:r>
    </w:p>
    <w:p w:rsidR="00E10155" w:rsidRPr="00E10155" w:rsidRDefault="00E10155" w:rsidP="00E10155">
      <w:pPr>
        <w:spacing w:after="69" w:line="358" w:lineRule="auto"/>
        <w:ind w:left="360"/>
        <w:rPr>
          <w:b/>
          <w:color w:val="4472C4" w:themeColor="accent1"/>
        </w:rPr>
      </w:pPr>
      <w:r>
        <w:rPr>
          <w:b/>
          <w:color w:val="4472C4" w:themeColor="accent1"/>
        </w:rPr>
        <w:t xml:space="preserve">The evidence would prove this claim wrong because rich.pdf, Profits Graphh.png and </w:t>
      </w:r>
      <w:proofErr w:type="spellStart"/>
      <w:proofErr w:type="gramStart"/>
      <w:r>
        <w:rPr>
          <w:b/>
          <w:color w:val="4472C4" w:themeColor="accent1"/>
        </w:rPr>
        <w:t>clients.xslx</w:t>
      </w:r>
      <w:proofErr w:type="spellEnd"/>
      <w:proofErr w:type="gramEnd"/>
      <w:r>
        <w:rPr>
          <w:b/>
          <w:color w:val="4472C4" w:themeColor="accent1"/>
        </w:rPr>
        <w:t xml:space="preserve"> were accessed through the removable device on 03/02/2014.</w:t>
      </w:r>
    </w:p>
    <w:p w:rsidR="00A72802" w:rsidRDefault="002C0DBA">
      <w:pPr>
        <w:numPr>
          <w:ilvl w:val="0"/>
          <w:numId w:val="2"/>
        </w:numPr>
        <w:spacing w:after="179"/>
        <w:ind w:hanging="360"/>
      </w:pPr>
      <w:r>
        <w:t xml:space="preserve">Explain how LNK files and jump lists can be helpful in a forensic investigation.  (3 </w:t>
      </w:r>
      <w:proofErr w:type="gramStart"/>
      <w:r>
        <w:t xml:space="preserve">pts)  </w:t>
      </w:r>
      <w:r>
        <w:rPr>
          <w:b/>
        </w:rPr>
        <w:t>Analyze</w:t>
      </w:r>
      <w:proofErr w:type="gramEnd"/>
      <w:r>
        <w:rPr>
          <w:b/>
        </w:rPr>
        <w:t xml:space="preserve"> the Recycle Bin and determine:  </w:t>
      </w:r>
      <w:r>
        <w:t xml:space="preserve"> </w:t>
      </w:r>
    </w:p>
    <w:p w:rsidR="00BB65C0" w:rsidRPr="00CD6F82" w:rsidRDefault="00BB65C0" w:rsidP="00E10155">
      <w:pPr>
        <w:spacing w:after="179"/>
        <w:ind w:left="360"/>
        <w:rPr>
          <w:b/>
          <w:color w:val="4472C4" w:themeColor="accent1"/>
        </w:rPr>
      </w:pPr>
      <w:r w:rsidRPr="00CD6F82">
        <w:rPr>
          <w:b/>
          <w:color w:val="4472C4" w:themeColor="accent1"/>
        </w:rPr>
        <w:t>LNK files and jump lists can show when a suspect accessed some files. LNK files provides metadata on files which includes when the file was created, last accessed, modified, file paths of files and drive serial numbers of where the files are stored. Jump lists provide the same information but they a</w:t>
      </w:r>
      <w:r w:rsidR="00CD6F82" w:rsidRPr="00CD6F82">
        <w:rPr>
          <w:b/>
          <w:color w:val="4472C4" w:themeColor="accent1"/>
        </w:rPr>
        <w:t>re stored in a different way. They use one jump list per application.</w:t>
      </w:r>
    </w:p>
    <w:p w:rsidR="00A72802" w:rsidRDefault="002C0DBA">
      <w:pPr>
        <w:numPr>
          <w:ilvl w:val="0"/>
          <w:numId w:val="2"/>
        </w:numPr>
        <w:spacing w:after="177"/>
        <w:ind w:hanging="360"/>
      </w:pPr>
      <w:r>
        <w:t xml:space="preserve">When was “Personal.docx” sent to the Recycle Bin?  (2 </w:t>
      </w:r>
      <w:proofErr w:type="gramStart"/>
      <w:r>
        <w:t xml:space="preserve">pts)  </w:t>
      </w:r>
      <w:r w:rsidR="00AA3E9C" w:rsidRPr="00E25AD4">
        <w:rPr>
          <w:b/>
          <w:color w:val="0070C0"/>
          <w:highlight w:val="yellow"/>
        </w:rPr>
        <w:t>3</w:t>
      </w:r>
      <w:proofErr w:type="gramEnd"/>
      <w:r w:rsidR="00AA3E9C" w:rsidRPr="00E25AD4">
        <w:rPr>
          <w:b/>
          <w:color w:val="0070C0"/>
          <w:highlight w:val="yellow"/>
        </w:rPr>
        <w:t>/2/2014 18:51</w:t>
      </w:r>
    </w:p>
    <w:p w:rsidR="00A72802" w:rsidRDefault="002C0DBA">
      <w:pPr>
        <w:numPr>
          <w:ilvl w:val="0"/>
          <w:numId w:val="2"/>
        </w:numPr>
        <w:spacing w:after="177"/>
        <w:ind w:hanging="360"/>
      </w:pPr>
      <w:r>
        <w:t xml:space="preserve">When was “Clients.xlsx” sent to the Recycle Bin?  (2 </w:t>
      </w:r>
      <w:proofErr w:type="gramStart"/>
      <w:r>
        <w:t xml:space="preserve">pts)  </w:t>
      </w:r>
      <w:r w:rsidR="00CD6F82" w:rsidRPr="00B90DF8">
        <w:rPr>
          <w:b/>
          <w:color w:val="0070C0"/>
          <w:highlight w:val="yellow"/>
        </w:rPr>
        <w:t>3</w:t>
      </w:r>
      <w:proofErr w:type="gramEnd"/>
      <w:r w:rsidR="00CD6F82" w:rsidRPr="00B90DF8">
        <w:rPr>
          <w:b/>
          <w:color w:val="0070C0"/>
          <w:highlight w:val="yellow"/>
        </w:rPr>
        <w:t>/2/2014 18:51</w:t>
      </w:r>
    </w:p>
    <w:p w:rsidR="00A72802" w:rsidRDefault="002C0DBA">
      <w:pPr>
        <w:numPr>
          <w:ilvl w:val="0"/>
          <w:numId w:val="2"/>
        </w:numPr>
        <w:spacing w:after="177"/>
        <w:ind w:hanging="360"/>
      </w:pPr>
      <w:r>
        <w:t xml:space="preserve">Where was “Clients.xlsx” stored (full path) before being sent to the Recycle Bin?  (2 pts)  </w:t>
      </w:r>
    </w:p>
    <w:p w:rsidR="00CD6F82" w:rsidRDefault="00CD6F82" w:rsidP="00CD6F82">
      <w:pPr>
        <w:spacing w:after="0" w:line="240" w:lineRule="auto"/>
        <w:rPr>
          <w:rFonts w:eastAsia="Times New Roman"/>
          <w:b/>
        </w:rPr>
      </w:pPr>
      <w:r w:rsidRPr="00CD6F82">
        <w:rPr>
          <w:rFonts w:eastAsia="Times New Roman"/>
          <w:b/>
          <w:color w:val="4472C4" w:themeColor="accent1"/>
        </w:rPr>
        <w:t>C:\Users\Win7\Documents\Clients.xlsx</w:t>
      </w:r>
    </w:p>
    <w:p w:rsidR="00CD6F82" w:rsidRPr="00CD6F82" w:rsidRDefault="00CD6F82" w:rsidP="00CD6F82">
      <w:pPr>
        <w:spacing w:after="0" w:line="240" w:lineRule="auto"/>
        <w:rPr>
          <w:rFonts w:eastAsia="Times New Roman"/>
          <w:b/>
        </w:rPr>
      </w:pPr>
    </w:p>
    <w:p w:rsidR="00A72802" w:rsidRDefault="002C0DBA">
      <w:pPr>
        <w:numPr>
          <w:ilvl w:val="0"/>
          <w:numId w:val="2"/>
        </w:numPr>
        <w:spacing w:after="177"/>
        <w:ind w:hanging="360"/>
      </w:pPr>
      <w:r>
        <w:t xml:space="preserve">What is the size in bytes of “Tax Breaks – Acme, Inc.pdf”?  (2 pts)  </w:t>
      </w:r>
    </w:p>
    <w:p w:rsidR="00CD6F82" w:rsidRPr="00CD6F82" w:rsidRDefault="00CD6F82" w:rsidP="00CD6F82">
      <w:pPr>
        <w:spacing w:after="177"/>
        <w:ind w:left="360"/>
        <w:rPr>
          <w:rFonts w:asciiTheme="minorHAnsi" w:hAnsiTheme="minorHAnsi" w:cstheme="minorHAnsi"/>
          <w:color w:val="4472C4" w:themeColor="accent1"/>
        </w:rPr>
      </w:pPr>
      <w:r w:rsidRPr="00CD6F82">
        <w:rPr>
          <w:rFonts w:asciiTheme="minorHAnsi" w:eastAsia="Times New Roman" w:hAnsiTheme="minorHAnsi" w:cstheme="minorHAnsi"/>
          <w:b/>
          <w:color w:val="4472C4" w:themeColor="accent1"/>
        </w:rPr>
        <w:t>402107 bytes</w:t>
      </w:r>
    </w:p>
    <w:p w:rsidR="00A72802" w:rsidRDefault="002C0DBA">
      <w:pPr>
        <w:numPr>
          <w:ilvl w:val="0"/>
          <w:numId w:val="2"/>
        </w:numPr>
        <w:spacing w:after="107"/>
        <w:ind w:hanging="360"/>
      </w:pPr>
      <w:r>
        <w:t xml:space="preserve">What is the name of the file that you would expect to hold the file content of </w:t>
      </w:r>
    </w:p>
    <w:p w:rsidR="00A72802" w:rsidRDefault="002C0DBA">
      <w:pPr>
        <w:spacing w:after="177"/>
        <w:ind w:left="384" w:hanging="10"/>
      </w:pPr>
      <w:r>
        <w:t xml:space="preserve">“2013Sales.xlsx” in the Recycle Bin?  (2 pts)  </w:t>
      </w:r>
    </w:p>
    <w:p w:rsidR="00CD6F82" w:rsidRPr="00CD6F82" w:rsidRDefault="00CD6F82" w:rsidP="00CD6F82">
      <w:pPr>
        <w:spacing w:after="177"/>
        <w:rPr>
          <w:rFonts w:asciiTheme="minorHAnsi" w:hAnsiTheme="minorHAnsi" w:cstheme="minorHAnsi"/>
          <w:color w:val="4472C4" w:themeColor="accent1"/>
        </w:rPr>
      </w:pPr>
      <w:r w:rsidRPr="00CD6F82">
        <w:rPr>
          <w:rFonts w:asciiTheme="minorHAnsi" w:eastAsia="Times New Roman" w:hAnsiTheme="minorHAnsi" w:cstheme="minorHAnsi"/>
          <w:b/>
          <w:color w:val="4472C4" w:themeColor="accent1"/>
        </w:rPr>
        <w:t>‘$IWN9JUT.xlsx’</w:t>
      </w:r>
    </w:p>
    <w:p w:rsidR="00A72802" w:rsidRDefault="002C0DBA">
      <w:pPr>
        <w:numPr>
          <w:ilvl w:val="0"/>
          <w:numId w:val="2"/>
        </w:numPr>
        <w:spacing w:after="179"/>
        <w:ind w:hanging="360"/>
      </w:pPr>
      <w:r>
        <w:t xml:space="preserve">How many different user accounts have files in the Recycle Bin?  (2 pts)  </w:t>
      </w:r>
    </w:p>
    <w:p w:rsidR="00D025A6" w:rsidRPr="00D025A6" w:rsidRDefault="00D025A6" w:rsidP="00D025A6">
      <w:pPr>
        <w:spacing w:after="179"/>
        <w:ind w:left="360"/>
        <w:rPr>
          <w:b/>
          <w:color w:val="4472C4" w:themeColor="accent1"/>
        </w:rPr>
      </w:pPr>
      <w:r w:rsidRPr="00B90DF8">
        <w:rPr>
          <w:b/>
          <w:color w:val="4472C4" w:themeColor="accent1"/>
        </w:rPr>
        <w:t xml:space="preserve">2 </w:t>
      </w:r>
      <w:proofErr w:type="gramStart"/>
      <w:r w:rsidRPr="00B90DF8">
        <w:rPr>
          <w:b/>
          <w:color w:val="4472C4" w:themeColor="accent1"/>
        </w:rPr>
        <w:t xml:space="preserve">users </w:t>
      </w:r>
      <w:r w:rsidR="00E25AD4" w:rsidRPr="00B90DF8">
        <w:rPr>
          <w:b/>
          <w:color w:val="4472C4" w:themeColor="accent1"/>
        </w:rPr>
        <w:t>:</w:t>
      </w:r>
      <w:proofErr w:type="gramEnd"/>
      <w:r w:rsidR="00E25AD4" w:rsidRPr="00B90DF8">
        <w:rPr>
          <w:b/>
          <w:color w:val="4472C4" w:themeColor="accent1"/>
        </w:rPr>
        <w:t xml:space="preserve"> Josh and Win7</w:t>
      </w:r>
    </w:p>
    <w:p w:rsidR="00A72802" w:rsidRDefault="002C0DBA">
      <w:pPr>
        <w:numPr>
          <w:ilvl w:val="0"/>
          <w:numId w:val="2"/>
        </w:numPr>
        <w:spacing w:after="110"/>
        <w:ind w:hanging="360"/>
      </w:pPr>
      <w:r>
        <w:t xml:space="preserve">Explain how recycle bin analysis can be helpful in a forensic investigation.  (3 pts)  </w:t>
      </w:r>
    </w:p>
    <w:p w:rsidR="00A72802" w:rsidRPr="00E25AD4" w:rsidRDefault="002C0DBA">
      <w:pPr>
        <w:spacing w:after="112"/>
        <w:ind w:left="14"/>
        <w:rPr>
          <w:b/>
          <w:color w:val="4472C4" w:themeColor="accent1"/>
        </w:rPr>
      </w:pPr>
      <w:r w:rsidRPr="00E25AD4">
        <w:rPr>
          <w:b/>
          <w:color w:val="4472C4" w:themeColor="accent1"/>
        </w:rPr>
        <w:t xml:space="preserve"> </w:t>
      </w:r>
      <w:r w:rsidR="00E25AD4">
        <w:rPr>
          <w:b/>
          <w:color w:val="4472C4" w:themeColor="accent1"/>
        </w:rPr>
        <w:t>The</w:t>
      </w:r>
      <w:r w:rsidRPr="00E25AD4">
        <w:rPr>
          <w:b/>
          <w:color w:val="4472C4" w:themeColor="accent1"/>
        </w:rPr>
        <w:t xml:space="preserve"> </w:t>
      </w:r>
      <w:r w:rsidR="00E25AD4" w:rsidRPr="00E25AD4">
        <w:rPr>
          <w:b/>
          <w:color w:val="4472C4" w:themeColor="accent1"/>
        </w:rPr>
        <w:t>Recycle bin analysis can be useful in a forensic investigation because, you can see dates and times deleted, file name, file paths, file size, and OS versions of files that may be relevant in a forensics case. This information can be used in court to argue a case.</w:t>
      </w:r>
    </w:p>
    <w:p w:rsidR="00E25AD4" w:rsidRDefault="00E25AD4">
      <w:pPr>
        <w:spacing w:after="178"/>
        <w:ind w:left="9" w:hanging="10"/>
        <w:rPr>
          <w:b/>
        </w:rPr>
      </w:pPr>
    </w:p>
    <w:p w:rsidR="00A72802" w:rsidRDefault="002C0DBA">
      <w:pPr>
        <w:spacing w:after="178"/>
        <w:ind w:left="9" w:hanging="10"/>
      </w:pPr>
      <w:r>
        <w:rPr>
          <w:b/>
        </w:rPr>
        <w:lastRenderedPageBreak/>
        <w:t xml:space="preserve">Analyze the registry hives and determine: </w:t>
      </w:r>
      <w:r>
        <w:t xml:space="preserve"> </w:t>
      </w:r>
    </w:p>
    <w:p w:rsidR="00A72802" w:rsidRDefault="002C0DBA">
      <w:pPr>
        <w:numPr>
          <w:ilvl w:val="0"/>
          <w:numId w:val="2"/>
        </w:numPr>
        <w:spacing w:after="179"/>
        <w:ind w:hanging="360"/>
      </w:pPr>
      <w:r>
        <w:t xml:space="preserve">What operating system and service pack </w:t>
      </w:r>
      <w:proofErr w:type="gramStart"/>
      <w:r>
        <w:t>is</w:t>
      </w:r>
      <w:proofErr w:type="gramEnd"/>
      <w:r>
        <w:t xml:space="preserve"> installed on the system?  (2 pts)  </w:t>
      </w:r>
    </w:p>
    <w:p w:rsidR="00FD6359" w:rsidRPr="00FD6359" w:rsidRDefault="00FD6359" w:rsidP="00FD6359">
      <w:pPr>
        <w:spacing w:after="179"/>
        <w:ind w:left="360"/>
        <w:rPr>
          <w:b/>
          <w:color w:val="0070C0"/>
        </w:rPr>
      </w:pPr>
      <w:r w:rsidRPr="00FD6359">
        <w:rPr>
          <w:b/>
          <w:color w:val="0070C0"/>
        </w:rPr>
        <w:t>Windows 7 Professional and Service pack 1</w:t>
      </w:r>
    </w:p>
    <w:p w:rsidR="00A72802" w:rsidRPr="00B90DF8" w:rsidRDefault="002C0DBA">
      <w:pPr>
        <w:numPr>
          <w:ilvl w:val="0"/>
          <w:numId w:val="2"/>
        </w:numPr>
        <w:spacing w:after="179"/>
        <w:ind w:hanging="360"/>
      </w:pPr>
      <w:r w:rsidRPr="00B90DF8">
        <w:t xml:space="preserve">When was the operating system installed?  (2 pts)  </w:t>
      </w:r>
    </w:p>
    <w:p w:rsidR="00FD6359" w:rsidRPr="00FD6359" w:rsidRDefault="00B90DF8" w:rsidP="00FD6359">
      <w:pPr>
        <w:spacing w:after="179"/>
        <w:ind w:left="360"/>
        <w:rPr>
          <w:b/>
          <w:color w:val="0070C0"/>
        </w:rPr>
      </w:pPr>
      <w:r w:rsidRPr="00B90DF8">
        <w:rPr>
          <w:b/>
          <w:color w:val="0070C0"/>
        </w:rPr>
        <w:t>07/14/</w:t>
      </w:r>
      <w:r w:rsidR="00FD6359" w:rsidRPr="00B90DF8">
        <w:rPr>
          <w:b/>
          <w:color w:val="0070C0"/>
        </w:rPr>
        <w:t>2009 04:53:25</w:t>
      </w:r>
    </w:p>
    <w:p w:rsidR="00A72802" w:rsidRDefault="002C0DBA">
      <w:pPr>
        <w:numPr>
          <w:ilvl w:val="0"/>
          <w:numId w:val="2"/>
        </w:numPr>
        <w:spacing w:after="179"/>
        <w:ind w:hanging="360"/>
      </w:pPr>
      <w:r>
        <w:t xml:space="preserve">What programs are configured to start each time the system boots?  (2 pts)  </w:t>
      </w:r>
    </w:p>
    <w:p w:rsidR="007B4688" w:rsidRPr="007B4688" w:rsidRDefault="007B4688" w:rsidP="007B4688">
      <w:pPr>
        <w:spacing w:after="179"/>
        <w:ind w:left="360"/>
        <w:rPr>
          <w:b/>
          <w:color w:val="4472C4" w:themeColor="accent1"/>
        </w:rPr>
      </w:pPr>
      <w:r w:rsidRPr="007B4688">
        <w:rPr>
          <w:b/>
          <w:color w:val="4472C4" w:themeColor="accent1"/>
        </w:rPr>
        <w:t>VMWare, VMWare User Process, MSC</w:t>
      </w:r>
    </w:p>
    <w:p w:rsidR="00A72802" w:rsidRDefault="002C0DBA">
      <w:pPr>
        <w:numPr>
          <w:ilvl w:val="0"/>
          <w:numId w:val="2"/>
        </w:numPr>
        <w:spacing w:after="68" w:line="357" w:lineRule="auto"/>
        <w:ind w:hanging="360"/>
      </w:pPr>
      <w:r>
        <w:t xml:space="preserve">How many USB storage devices have been connected to the system and what is the serial number of each USB device?  (4 pts)  </w:t>
      </w:r>
    </w:p>
    <w:p w:rsidR="007B4688" w:rsidRPr="007B4688" w:rsidRDefault="007B4688" w:rsidP="007B4688">
      <w:pPr>
        <w:spacing w:after="68" w:line="357" w:lineRule="auto"/>
        <w:ind w:left="360"/>
        <w:rPr>
          <w:b/>
          <w:color w:val="4472C4" w:themeColor="accent1"/>
        </w:rPr>
      </w:pPr>
      <w:r w:rsidRPr="007B4688">
        <w:rPr>
          <w:b/>
          <w:color w:val="4472C4" w:themeColor="accent1"/>
        </w:rPr>
        <w:t>There have been two USB drives connected to the machine. Their serial numbers are: 0013729B678DEB20C51F0216&amp;0 and 4859701DEF10326C&amp;0.</w:t>
      </w:r>
    </w:p>
    <w:p w:rsidR="00A72802" w:rsidRDefault="002C0DBA">
      <w:pPr>
        <w:numPr>
          <w:ilvl w:val="0"/>
          <w:numId w:val="2"/>
        </w:numPr>
        <w:spacing w:after="179"/>
        <w:ind w:hanging="360"/>
      </w:pPr>
      <w:r>
        <w:t xml:space="preserve">What is the name of each user account on the system?  (3 pts)  </w:t>
      </w:r>
    </w:p>
    <w:p w:rsidR="007B4688" w:rsidRPr="007B4688" w:rsidRDefault="007B4688" w:rsidP="007B4688">
      <w:pPr>
        <w:spacing w:after="179"/>
        <w:ind w:left="360"/>
        <w:rPr>
          <w:b/>
          <w:color w:val="4472C4" w:themeColor="accent1"/>
        </w:rPr>
      </w:pPr>
      <w:r w:rsidRPr="007B4688">
        <w:rPr>
          <w:b/>
          <w:color w:val="4472C4" w:themeColor="accent1"/>
        </w:rPr>
        <w:t>Administrator, Guest, Win7 and Josh</w:t>
      </w:r>
      <w:r>
        <w:rPr>
          <w:b/>
          <w:color w:val="4472C4" w:themeColor="accent1"/>
        </w:rPr>
        <w:t>.</w:t>
      </w:r>
    </w:p>
    <w:p w:rsidR="00A72802" w:rsidRDefault="002C0DBA">
      <w:pPr>
        <w:numPr>
          <w:ilvl w:val="0"/>
          <w:numId w:val="2"/>
        </w:numPr>
        <w:spacing w:after="179"/>
        <w:ind w:hanging="360"/>
      </w:pPr>
      <w:r w:rsidRPr="000E71FC">
        <w:t>Which user accounts password protected?  (</w:t>
      </w:r>
      <w:r>
        <w:t xml:space="preserve">2 pts)  </w:t>
      </w:r>
    </w:p>
    <w:p w:rsidR="007B4688" w:rsidRPr="00250665" w:rsidRDefault="000E71FC" w:rsidP="007B4688">
      <w:pPr>
        <w:spacing w:after="179"/>
        <w:ind w:left="360"/>
        <w:rPr>
          <w:b/>
          <w:color w:val="0070C0"/>
        </w:rPr>
      </w:pPr>
      <w:r>
        <w:rPr>
          <w:b/>
          <w:color w:val="0070C0"/>
        </w:rPr>
        <w:t xml:space="preserve">Administrator, Guest, Win7 and </w:t>
      </w:r>
      <w:r w:rsidR="00250665" w:rsidRPr="00250665">
        <w:rPr>
          <w:b/>
          <w:color w:val="0070C0"/>
        </w:rPr>
        <w:t>Josh</w:t>
      </w:r>
      <w:r w:rsidR="00250665">
        <w:rPr>
          <w:b/>
          <w:color w:val="0070C0"/>
        </w:rPr>
        <w:t xml:space="preserve"> requires passwords</w:t>
      </w:r>
    </w:p>
    <w:p w:rsidR="00A72802" w:rsidRDefault="002C0DBA">
      <w:pPr>
        <w:numPr>
          <w:ilvl w:val="0"/>
          <w:numId w:val="2"/>
        </w:numPr>
        <w:spacing w:after="177"/>
        <w:ind w:hanging="360"/>
      </w:pPr>
      <w:r>
        <w:t xml:space="preserve">What is the name of the program executed on 1/5/2013 from a user’s desktop?  (2 pts)  </w:t>
      </w:r>
    </w:p>
    <w:p w:rsidR="009770B4" w:rsidRPr="009770B4" w:rsidRDefault="007B4688" w:rsidP="009770B4">
      <w:pPr>
        <w:spacing w:after="177"/>
        <w:ind w:left="360"/>
        <w:rPr>
          <w:b/>
          <w:color w:val="0070C0"/>
        </w:rPr>
      </w:pPr>
      <w:r>
        <w:rPr>
          <w:b/>
          <w:color w:val="0070C0"/>
        </w:rPr>
        <w:t xml:space="preserve">The name of the program is X12-30307.exe </w:t>
      </w:r>
    </w:p>
    <w:p w:rsidR="00A72802" w:rsidRDefault="002C0DBA">
      <w:pPr>
        <w:numPr>
          <w:ilvl w:val="0"/>
          <w:numId w:val="2"/>
        </w:numPr>
        <w:spacing w:after="179"/>
        <w:ind w:hanging="360"/>
      </w:pPr>
      <w:r>
        <w:t xml:space="preserve">What websites have been typed into the Internet Explorer address bar?  (2 pts)  </w:t>
      </w:r>
    </w:p>
    <w:p w:rsidR="007B4688" w:rsidRDefault="007B4688" w:rsidP="007B4688">
      <w:pPr>
        <w:spacing w:after="179"/>
        <w:ind w:left="360"/>
        <w:rPr>
          <w:b/>
          <w:color w:val="4472C4" w:themeColor="accent1"/>
        </w:rPr>
      </w:pPr>
      <w:r w:rsidRPr="007B4688">
        <w:rPr>
          <w:b/>
          <w:color w:val="4472C4" w:themeColor="accent1"/>
        </w:rPr>
        <w:t xml:space="preserve">The </w:t>
      </w:r>
      <w:proofErr w:type="spellStart"/>
      <w:r w:rsidRPr="007B4688">
        <w:rPr>
          <w:b/>
          <w:color w:val="4472C4" w:themeColor="accent1"/>
        </w:rPr>
        <w:t>URls</w:t>
      </w:r>
      <w:proofErr w:type="spellEnd"/>
      <w:r w:rsidRPr="007B4688">
        <w:rPr>
          <w:b/>
          <w:color w:val="4472C4" w:themeColor="accent1"/>
        </w:rPr>
        <w:t xml:space="preserve"> that have been typed searched in Microsoft Explorer’s address bar: </w:t>
      </w:r>
    </w:p>
    <w:p w:rsidR="007B4688" w:rsidRDefault="007B4688" w:rsidP="007B4688">
      <w:pPr>
        <w:spacing w:after="179"/>
        <w:ind w:left="360"/>
        <w:rPr>
          <w:b/>
          <w:color w:val="4472C4" w:themeColor="accent1"/>
        </w:rPr>
      </w:pPr>
      <w:r w:rsidRPr="007B4688">
        <w:rPr>
          <w:b/>
          <w:color w:val="4472C4" w:themeColor="accent1"/>
          <w:u w:val="single"/>
        </w:rPr>
        <w:t>http://skydrive.com/</w:t>
      </w:r>
      <w:r w:rsidRPr="007B4688">
        <w:rPr>
          <w:b/>
          <w:color w:val="4472C4" w:themeColor="accent1"/>
        </w:rPr>
        <w:t xml:space="preserve">, </w:t>
      </w:r>
    </w:p>
    <w:p w:rsidR="007B4688" w:rsidRDefault="001A19A6" w:rsidP="007B4688">
      <w:pPr>
        <w:spacing w:after="179"/>
        <w:ind w:left="360"/>
        <w:rPr>
          <w:b/>
          <w:color w:val="4472C4" w:themeColor="accent1"/>
        </w:rPr>
      </w:pPr>
      <w:hyperlink r:id="rId7" w:history="1">
        <w:r w:rsidR="007B4688" w:rsidRPr="00950201">
          <w:rPr>
            <w:rStyle w:val="Hyperlink"/>
            <w:b/>
          </w:rPr>
          <w:t>http://dropbox.com/</w:t>
        </w:r>
      </w:hyperlink>
      <w:r w:rsidR="007B4688" w:rsidRPr="007B4688">
        <w:rPr>
          <w:b/>
          <w:color w:val="4472C4" w:themeColor="accent1"/>
        </w:rPr>
        <w:t xml:space="preserve">, </w:t>
      </w:r>
    </w:p>
    <w:p w:rsidR="007B4688" w:rsidRDefault="001A19A6" w:rsidP="007B4688">
      <w:pPr>
        <w:spacing w:after="179"/>
        <w:ind w:left="360"/>
        <w:rPr>
          <w:b/>
          <w:color w:val="4472C4" w:themeColor="accent1"/>
        </w:rPr>
      </w:pPr>
      <w:hyperlink r:id="rId8" w:history="1">
        <w:r w:rsidR="007B4688" w:rsidRPr="00950201">
          <w:rPr>
            <w:rStyle w:val="Hyperlink"/>
            <w:b/>
          </w:rPr>
          <w:t>http://outlook.com/</w:t>
        </w:r>
      </w:hyperlink>
      <w:r w:rsidR="007B4688" w:rsidRPr="007B4688">
        <w:rPr>
          <w:b/>
          <w:color w:val="4472C4" w:themeColor="accent1"/>
        </w:rPr>
        <w:t xml:space="preserve">, </w:t>
      </w:r>
    </w:p>
    <w:p w:rsidR="007B4688" w:rsidRDefault="007B4688" w:rsidP="007B4688">
      <w:pPr>
        <w:spacing w:after="179"/>
        <w:ind w:left="360"/>
        <w:rPr>
          <w:b/>
          <w:color w:val="4472C4" w:themeColor="accent1"/>
        </w:rPr>
      </w:pPr>
      <w:r w:rsidRPr="007B4688">
        <w:rPr>
          <w:b/>
          <w:color w:val="4472C4" w:themeColor="accent1"/>
          <w:u w:val="single"/>
        </w:rPr>
        <w:t>http: //louisville.edu/</w:t>
      </w:r>
      <w:r w:rsidRPr="007B4688">
        <w:rPr>
          <w:b/>
          <w:color w:val="4472C4" w:themeColor="accent1"/>
        </w:rPr>
        <w:t xml:space="preserve">, </w:t>
      </w:r>
    </w:p>
    <w:p w:rsidR="007B4688" w:rsidRDefault="001A19A6" w:rsidP="007B4688">
      <w:pPr>
        <w:spacing w:after="179"/>
        <w:ind w:left="360"/>
        <w:rPr>
          <w:b/>
          <w:color w:val="4472C4" w:themeColor="accent1"/>
        </w:rPr>
      </w:pPr>
      <w:hyperlink r:id="rId9" w:history="1">
        <w:r w:rsidR="007B4688" w:rsidRPr="00950201">
          <w:rPr>
            <w:rStyle w:val="Hyperlink"/>
            <w:b/>
          </w:rPr>
          <w:t>https://www.google.com/</w:t>
        </w:r>
      </w:hyperlink>
      <w:r w:rsidR="007B4688" w:rsidRPr="007B4688">
        <w:rPr>
          <w:b/>
          <w:color w:val="4472C4" w:themeColor="accent1"/>
        </w:rPr>
        <w:t xml:space="preserve">, </w:t>
      </w:r>
    </w:p>
    <w:p w:rsidR="007B4688" w:rsidRDefault="001A19A6" w:rsidP="007B4688">
      <w:pPr>
        <w:spacing w:after="179"/>
        <w:ind w:left="360"/>
        <w:rPr>
          <w:b/>
          <w:color w:val="4472C4" w:themeColor="accent1"/>
        </w:rPr>
      </w:pPr>
      <w:hyperlink r:id="rId10" w:history="1">
        <w:r w:rsidR="007B4688" w:rsidRPr="00950201">
          <w:rPr>
            <w:rStyle w:val="Hyperlink"/>
            <w:b/>
          </w:rPr>
          <w:t>http://www.amazon.com/</w:t>
        </w:r>
      </w:hyperlink>
      <w:r w:rsidR="007B4688" w:rsidRPr="007B4688">
        <w:rPr>
          <w:b/>
          <w:color w:val="4472C4" w:themeColor="accent1"/>
        </w:rPr>
        <w:t xml:space="preserve">, </w:t>
      </w:r>
    </w:p>
    <w:p w:rsidR="007B4688" w:rsidRDefault="007B4688" w:rsidP="007B4688">
      <w:pPr>
        <w:spacing w:after="179"/>
        <w:ind w:left="360"/>
        <w:rPr>
          <w:b/>
          <w:color w:val="4472C4" w:themeColor="accent1"/>
        </w:rPr>
      </w:pPr>
      <w:r w:rsidRPr="007B4688">
        <w:rPr>
          <w:b/>
          <w:color w:val="4472C4" w:themeColor="accent1"/>
          <w:u w:val="single"/>
        </w:rPr>
        <w:t>http:/ /www.overstock.com/</w:t>
      </w:r>
      <w:r w:rsidRPr="007B4688">
        <w:rPr>
          <w:b/>
          <w:color w:val="4472C4" w:themeColor="accent1"/>
        </w:rPr>
        <w:t xml:space="preserve">, </w:t>
      </w:r>
    </w:p>
    <w:p w:rsidR="007B4688" w:rsidRDefault="001A19A6" w:rsidP="007B4688">
      <w:pPr>
        <w:spacing w:after="179"/>
        <w:ind w:left="360"/>
        <w:rPr>
          <w:b/>
          <w:color w:val="4472C4" w:themeColor="accent1"/>
        </w:rPr>
      </w:pPr>
      <w:hyperlink r:id="rId11" w:history="1">
        <w:r w:rsidR="00B76FEE" w:rsidRPr="00950201">
          <w:rPr>
            <w:rStyle w:val="Hyperlink"/>
            <w:b/>
          </w:rPr>
          <w:t>http://go.microsoft.com/fwlink/?LinkId=69157</w:t>
        </w:r>
      </w:hyperlink>
    </w:p>
    <w:p w:rsidR="00B76FEE" w:rsidRPr="007B4688" w:rsidRDefault="00B76FEE" w:rsidP="007B4688">
      <w:pPr>
        <w:spacing w:after="179"/>
        <w:ind w:left="360"/>
        <w:rPr>
          <w:b/>
        </w:rPr>
      </w:pPr>
    </w:p>
    <w:p w:rsidR="00A72802" w:rsidRDefault="002C0DBA">
      <w:pPr>
        <w:numPr>
          <w:ilvl w:val="0"/>
          <w:numId w:val="2"/>
        </w:numPr>
        <w:spacing w:after="179"/>
        <w:ind w:hanging="360"/>
      </w:pPr>
      <w:r>
        <w:lastRenderedPageBreak/>
        <w:t xml:space="preserve">What day and time was the last URL </w:t>
      </w:r>
      <w:proofErr w:type="gramStart"/>
      <w:r>
        <w:t>entered into</w:t>
      </w:r>
      <w:proofErr w:type="gramEnd"/>
      <w:r>
        <w:t xml:space="preserve"> the address bar?  (3 pts)  </w:t>
      </w:r>
    </w:p>
    <w:p w:rsidR="00B76FEE" w:rsidRPr="00B76FEE" w:rsidRDefault="00B76FEE" w:rsidP="00B76FEE">
      <w:pPr>
        <w:spacing w:after="179"/>
        <w:ind w:left="360"/>
        <w:rPr>
          <w:b/>
          <w:color w:val="4472C4" w:themeColor="accent1"/>
        </w:rPr>
      </w:pPr>
      <w:r>
        <w:rPr>
          <w:b/>
          <w:color w:val="4472C4" w:themeColor="accent1"/>
        </w:rPr>
        <w:t xml:space="preserve">Sunday </w:t>
      </w:r>
      <w:r w:rsidRPr="00B76FEE">
        <w:rPr>
          <w:b/>
          <w:color w:val="4472C4" w:themeColor="accent1"/>
        </w:rPr>
        <w:t>03/02/2014 19:25:17</w:t>
      </w:r>
    </w:p>
    <w:p w:rsidR="00A72802" w:rsidRDefault="002C0DBA">
      <w:pPr>
        <w:numPr>
          <w:ilvl w:val="0"/>
          <w:numId w:val="2"/>
        </w:numPr>
        <w:spacing w:after="179"/>
        <w:ind w:hanging="360"/>
      </w:pPr>
      <w:r>
        <w:t xml:space="preserve">What is the computer name of the system?  (2 pts)  </w:t>
      </w:r>
    </w:p>
    <w:p w:rsidR="00D93668" w:rsidRPr="00D93668" w:rsidRDefault="00D93668" w:rsidP="00D93668">
      <w:pPr>
        <w:spacing w:after="179"/>
        <w:ind w:left="360"/>
        <w:rPr>
          <w:b/>
          <w:color w:val="0070C0"/>
        </w:rPr>
      </w:pPr>
      <w:proofErr w:type="spellStart"/>
      <w:r w:rsidRPr="00D93668">
        <w:rPr>
          <w:b/>
          <w:color w:val="0070C0"/>
        </w:rPr>
        <w:t>ComputerName</w:t>
      </w:r>
      <w:proofErr w:type="spellEnd"/>
      <w:r w:rsidRPr="00D93668">
        <w:rPr>
          <w:b/>
          <w:color w:val="0070C0"/>
        </w:rPr>
        <w:t xml:space="preserve">    = ACME-WORKSTATIO</w:t>
      </w:r>
      <w:r w:rsidR="000E71FC">
        <w:rPr>
          <w:b/>
          <w:color w:val="0070C0"/>
        </w:rPr>
        <w:t>N</w:t>
      </w:r>
    </w:p>
    <w:p w:rsidR="00A72802" w:rsidRDefault="002C0DBA">
      <w:pPr>
        <w:numPr>
          <w:ilvl w:val="0"/>
          <w:numId w:val="2"/>
        </w:numPr>
        <w:spacing w:after="68" w:line="357" w:lineRule="auto"/>
        <w:ind w:hanging="360"/>
      </w:pPr>
      <w:r>
        <w:t xml:space="preserve">Does it appear that the computer name been changed since the operating system was installed?  If so, when?  How did you determine this?  (3 pts)  </w:t>
      </w:r>
    </w:p>
    <w:p w:rsidR="00D93668" w:rsidRPr="00CB759A" w:rsidRDefault="006B482A" w:rsidP="00D93668">
      <w:pPr>
        <w:spacing w:after="68" w:line="357" w:lineRule="auto"/>
        <w:ind w:left="360"/>
        <w:rPr>
          <w:b/>
          <w:color w:val="0070C0"/>
        </w:rPr>
      </w:pPr>
      <w:r w:rsidRPr="000E71FC">
        <w:rPr>
          <w:b/>
          <w:color w:val="0070C0"/>
        </w:rPr>
        <w:t>It seems like th</w:t>
      </w:r>
      <w:r w:rsidR="00CB759A" w:rsidRPr="000E71FC">
        <w:rPr>
          <w:b/>
          <w:color w:val="0070C0"/>
        </w:rPr>
        <w:t>e computer name has been changed</w:t>
      </w:r>
      <w:r w:rsidRPr="000E71FC">
        <w:rPr>
          <w:b/>
          <w:color w:val="0070C0"/>
        </w:rPr>
        <w:t xml:space="preserve"> since the operating system </w:t>
      </w:r>
      <w:r w:rsidR="00CB759A" w:rsidRPr="000E71FC">
        <w:rPr>
          <w:b/>
          <w:color w:val="0070C0"/>
        </w:rPr>
        <w:t xml:space="preserve">was installed, it has been changed from </w:t>
      </w:r>
      <w:proofErr w:type="spellStart"/>
      <w:r w:rsidR="00CB759A" w:rsidRPr="000E71FC">
        <w:rPr>
          <w:b/>
          <w:color w:val="0070C0"/>
        </w:rPr>
        <w:t>mnmsrvc</w:t>
      </w:r>
      <w:proofErr w:type="spellEnd"/>
      <w:r w:rsidR="00CB759A" w:rsidRPr="000E71FC">
        <w:rPr>
          <w:b/>
          <w:color w:val="0070C0"/>
        </w:rPr>
        <w:t xml:space="preserve"> to ACME-WORKSTATIO</w:t>
      </w:r>
      <w:r w:rsidR="000E71FC" w:rsidRPr="000E71FC">
        <w:rPr>
          <w:b/>
          <w:color w:val="0070C0"/>
        </w:rPr>
        <w:t>N</w:t>
      </w:r>
      <w:r w:rsidR="00CB759A" w:rsidRPr="000E71FC">
        <w:rPr>
          <w:b/>
          <w:color w:val="0070C0"/>
        </w:rPr>
        <w:t xml:space="preserve">. </w:t>
      </w:r>
      <w:r w:rsidR="00FD6359" w:rsidRPr="000E71FC">
        <w:rPr>
          <w:b/>
          <w:color w:val="0070C0"/>
        </w:rPr>
        <w:t>Time is 03-02-2014 19:26:43</w:t>
      </w:r>
      <w:r w:rsidR="00B76FEE" w:rsidRPr="000E71FC">
        <w:rPr>
          <w:b/>
          <w:color w:val="0070C0"/>
        </w:rPr>
        <w:t>. I</w:t>
      </w:r>
      <w:r w:rsidR="00B76FEE">
        <w:rPr>
          <w:b/>
          <w:color w:val="0070C0"/>
        </w:rPr>
        <w:t xml:space="preserve"> determined this by looking at the Last Write Date on Expansion and because there were two entries and one said default.</w:t>
      </w:r>
    </w:p>
    <w:p w:rsidR="00A72802" w:rsidRDefault="002C0DBA">
      <w:pPr>
        <w:numPr>
          <w:ilvl w:val="0"/>
          <w:numId w:val="2"/>
        </w:numPr>
        <w:spacing w:after="177"/>
        <w:ind w:hanging="360"/>
      </w:pPr>
      <w:r>
        <w:t xml:space="preserve">How many times has the “Win7” user logged in?  (2 pts)  </w:t>
      </w:r>
    </w:p>
    <w:p w:rsidR="008C12D9" w:rsidRPr="008C12D9" w:rsidRDefault="008C12D9" w:rsidP="008C12D9">
      <w:pPr>
        <w:spacing w:after="177"/>
        <w:ind w:left="360"/>
        <w:rPr>
          <w:b/>
          <w:color w:val="0070C0"/>
        </w:rPr>
      </w:pPr>
      <w:r w:rsidRPr="008C12D9">
        <w:rPr>
          <w:b/>
          <w:color w:val="0070C0"/>
        </w:rPr>
        <w:t>11 times</w:t>
      </w:r>
    </w:p>
    <w:p w:rsidR="00A72802" w:rsidRDefault="002C0DBA">
      <w:pPr>
        <w:numPr>
          <w:ilvl w:val="0"/>
          <w:numId w:val="2"/>
        </w:numPr>
        <w:spacing w:after="112"/>
        <w:ind w:hanging="360"/>
      </w:pPr>
      <w:r>
        <w:t xml:space="preserve">Explain how registry analysis can be helpful in a forensic investigation.  (3 pts)  </w:t>
      </w:r>
    </w:p>
    <w:p w:rsidR="000E71FC" w:rsidRPr="000E71FC" w:rsidRDefault="000E71FC" w:rsidP="000E71FC">
      <w:pPr>
        <w:spacing w:after="112"/>
        <w:ind w:left="360"/>
        <w:rPr>
          <w:b/>
          <w:color w:val="0070C0"/>
        </w:rPr>
      </w:pPr>
      <w:r>
        <w:rPr>
          <w:b/>
          <w:color w:val="0070C0"/>
        </w:rPr>
        <w:t xml:space="preserve">Registry analysis can be helpful in a forensic investigation because the registry can record many actions that a user takes on a system, it provides vast amount of information about the computer, </w:t>
      </w:r>
      <w:r w:rsidRPr="000E71FC">
        <w:rPr>
          <w:b/>
          <w:color w:val="0070C0"/>
        </w:rPr>
        <w:t xml:space="preserve">the operating system, the applications on the system, and user activity, </w:t>
      </w:r>
      <w:r>
        <w:rPr>
          <w:b/>
          <w:color w:val="0070C0"/>
        </w:rPr>
        <w:t>typed URL’s, password information, etc</w:t>
      </w:r>
      <w:r w:rsidRPr="000E71FC">
        <w:rPr>
          <w:b/>
          <w:color w:val="0070C0"/>
        </w:rPr>
        <w:t>. It allows them to see what devices have been connected to the machine, as well as the programs that run when the computer is booted</w:t>
      </w:r>
      <w:r>
        <w:rPr>
          <w:b/>
          <w:color w:val="0070C0"/>
        </w:rPr>
        <w:t>.</w:t>
      </w:r>
    </w:p>
    <w:p w:rsidR="00A72802" w:rsidRDefault="002C0DBA">
      <w:pPr>
        <w:spacing w:after="110"/>
        <w:ind w:left="14"/>
      </w:pPr>
      <w:r>
        <w:t xml:space="preserve">  </w:t>
      </w:r>
    </w:p>
    <w:p w:rsidR="00A72802" w:rsidRDefault="002C0DBA">
      <w:pPr>
        <w:spacing w:after="178"/>
        <w:ind w:left="9" w:hanging="10"/>
      </w:pPr>
      <w:r>
        <w:rPr>
          <w:b/>
        </w:rPr>
        <w:t xml:space="preserve">Analyze the scheduled tasks and determine: </w:t>
      </w:r>
      <w:r>
        <w:t xml:space="preserve"> </w:t>
      </w:r>
    </w:p>
    <w:p w:rsidR="00A72802" w:rsidRDefault="002C0DBA">
      <w:pPr>
        <w:numPr>
          <w:ilvl w:val="0"/>
          <w:numId w:val="2"/>
        </w:numPr>
        <w:spacing w:after="179"/>
        <w:ind w:hanging="360"/>
      </w:pPr>
      <w:r>
        <w:t xml:space="preserve">How often is GoogleUpdate.exe scheduled to execute?  (2 pts)  </w:t>
      </w:r>
    </w:p>
    <w:p w:rsidR="00FD6359" w:rsidRPr="000E71FC" w:rsidRDefault="000E71FC" w:rsidP="00FD6359">
      <w:pPr>
        <w:spacing w:after="179"/>
        <w:ind w:left="360"/>
        <w:rPr>
          <w:b/>
          <w:color w:val="0070C0"/>
        </w:rPr>
      </w:pPr>
      <w:r w:rsidRPr="000E71FC">
        <w:rPr>
          <w:b/>
          <w:color w:val="0070C0"/>
        </w:rPr>
        <w:t>Once every day</w:t>
      </w:r>
    </w:p>
    <w:p w:rsidR="00A72802" w:rsidRDefault="002C0DBA">
      <w:pPr>
        <w:numPr>
          <w:ilvl w:val="0"/>
          <w:numId w:val="2"/>
        </w:numPr>
        <w:spacing w:after="177"/>
        <w:ind w:hanging="360"/>
      </w:pPr>
      <w:r>
        <w:t xml:space="preserve">When is the “dkfo4f” scheduled task configured to execute?  (2 pts)  </w:t>
      </w:r>
    </w:p>
    <w:p w:rsidR="000E71FC" w:rsidRPr="000E71FC" w:rsidRDefault="000E71FC" w:rsidP="000E71FC">
      <w:pPr>
        <w:spacing w:after="177"/>
        <w:ind w:left="360"/>
        <w:rPr>
          <w:b/>
          <w:color w:val="0070C0"/>
        </w:rPr>
      </w:pPr>
      <w:r w:rsidRPr="000E71FC">
        <w:rPr>
          <w:b/>
          <w:color w:val="0070C0"/>
        </w:rPr>
        <w:t>When the Win7 user logs in</w:t>
      </w:r>
    </w:p>
    <w:p w:rsidR="00A72802" w:rsidRDefault="002C0DBA">
      <w:pPr>
        <w:numPr>
          <w:ilvl w:val="0"/>
          <w:numId w:val="2"/>
        </w:numPr>
        <w:spacing w:after="177"/>
        <w:ind w:hanging="360"/>
      </w:pPr>
      <w:r>
        <w:t xml:space="preserve">When was the “dkfo4f” create and what account was it created by?  (2 pts)  </w:t>
      </w:r>
    </w:p>
    <w:p w:rsidR="000E71FC" w:rsidRPr="00204F94" w:rsidRDefault="00204F94" w:rsidP="000E71FC">
      <w:pPr>
        <w:spacing w:after="177"/>
        <w:ind w:left="360"/>
        <w:rPr>
          <w:b/>
          <w:color w:val="0070C0"/>
        </w:rPr>
      </w:pPr>
      <w:r w:rsidRPr="00204F94">
        <w:rPr>
          <w:b/>
          <w:color w:val="0070C0"/>
        </w:rPr>
        <w:t>This was created on 06/20/2013 at 11:28:50 by a Guest account.</w:t>
      </w:r>
    </w:p>
    <w:p w:rsidR="00A72802" w:rsidRDefault="002C0DBA">
      <w:pPr>
        <w:numPr>
          <w:ilvl w:val="0"/>
          <w:numId w:val="2"/>
        </w:numPr>
        <w:spacing w:after="110"/>
        <w:ind w:hanging="360"/>
      </w:pPr>
      <w:r>
        <w:t xml:space="preserve">Do any of the scheduled tasks seem suspicious?  If so, which ones and why?  (2 pts)  </w:t>
      </w:r>
    </w:p>
    <w:p w:rsidR="00A72802" w:rsidRPr="00204F94" w:rsidRDefault="002C0DBA">
      <w:pPr>
        <w:spacing w:after="110"/>
        <w:ind w:left="14"/>
        <w:rPr>
          <w:b/>
          <w:color w:val="0070C0"/>
        </w:rPr>
      </w:pPr>
      <w:r>
        <w:t xml:space="preserve">  </w:t>
      </w:r>
      <w:r w:rsidR="00204F94" w:rsidRPr="00204F94">
        <w:rPr>
          <w:b/>
          <w:color w:val="0070C0"/>
        </w:rPr>
        <w:t>Yes, there are some tasks that seem suspicious. “dkfo4f” is created by the Guest account and it seems suspicious because it runs every time a user logs in.</w:t>
      </w:r>
    </w:p>
    <w:p w:rsidR="00A72802" w:rsidRDefault="002C0DBA">
      <w:pPr>
        <w:spacing w:after="0"/>
        <w:ind w:left="14"/>
      </w:pPr>
      <w:r>
        <w:rPr>
          <w:b/>
        </w:rPr>
        <w:t xml:space="preserve"> </w:t>
      </w:r>
      <w:r>
        <w:t xml:space="preserve"> </w:t>
      </w:r>
    </w:p>
    <w:p w:rsidR="00A72802" w:rsidRDefault="002C0DBA">
      <w:pPr>
        <w:spacing w:after="70" w:line="357" w:lineRule="auto"/>
        <w:ind w:left="9" w:hanging="10"/>
      </w:pPr>
      <w:r>
        <w:rPr>
          <w:b/>
        </w:rPr>
        <w:t>Using any combination of the LNK files, jump lists, Recycle Bin, scheduled tasks, and provided</w:t>
      </w:r>
      <w:r>
        <w:t xml:space="preserve"> </w:t>
      </w:r>
      <w:r>
        <w:rPr>
          <w:b/>
        </w:rPr>
        <w:t xml:space="preserve">registry hives, determine the following: </w:t>
      </w:r>
      <w:r>
        <w:t xml:space="preserve"> </w:t>
      </w:r>
    </w:p>
    <w:p w:rsidR="00A72802" w:rsidRDefault="002C0DBA">
      <w:pPr>
        <w:numPr>
          <w:ilvl w:val="0"/>
          <w:numId w:val="2"/>
        </w:numPr>
        <w:spacing w:after="65" w:line="357" w:lineRule="auto"/>
        <w:ind w:hanging="360"/>
      </w:pPr>
      <w:r>
        <w:lastRenderedPageBreak/>
        <w:t xml:space="preserve">What is the user name of the account that sent “Manna.doc” to the Recycle Bin?  How did you determine this? (5 pts)  </w:t>
      </w:r>
    </w:p>
    <w:p w:rsidR="00204F94" w:rsidRPr="00204F94" w:rsidRDefault="00204F94" w:rsidP="00204F94">
      <w:pPr>
        <w:spacing w:after="65" w:line="357" w:lineRule="auto"/>
        <w:ind w:left="360"/>
        <w:rPr>
          <w:b/>
          <w:color w:val="0070C0"/>
        </w:rPr>
      </w:pPr>
      <w:r w:rsidRPr="00204F94">
        <w:rPr>
          <w:b/>
          <w:color w:val="0070C0"/>
        </w:rPr>
        <w:t xml:space="preserve">The user name Josh sent “Manna.doc” to the recycle bin and I determined this by going to the FTK Imager under SID showing in the recycle bin. </w:t>
      </w:r>
      <w:r w:rsidRPr="00204F94">
        <w:rPr>
          <w:b/>
          <w:color w:val="0070C0"/>
        </w:rPr>
        <w:t>I just searched for it in the software registry and was able to find the account that is associated with the SID.</w:t>
      </w:r>
    </w:p>
    <w:p w:rsidR="00A72802" w:rsidRDefault="002C0DBA">
      <w:pPr>
        <w:numPr>
          <w:ilvl w:val="0"/>
          <w:numId w:val="2"/>
        </w:numPr>
        <w:spacing w:after="179"/>
        <w:ind w:hanging="360"/>
      </w:pPr>
      <w:r>
        <w:t xml:space="preserve">What was the original computer name of the system?  How did you determine this? (5 pts)  </w:t>
      </w:r>
    </w:p>
    <w:p w:rsidR="00204F94" w:rsidRPr="00DB780A" w:rsidRDefault="00DB780A" w:rsidP="00204F94">
      <w:pPr>
        <w:spacing w:after="179"/>
        <w:ind w:left="360"/>
        <w:rPr>
          <w:rFonts w:asciiTheme="minorHAnsi" w:hAnsiTheme="minorHAnsi" w:cstheme="minorHAnsi"/>
          <w:b/>
          <w:color w:val="0070C0"/>
        </w:rPr>
      </w:pPr>
      <w:r w:rsidRPr="00DB780A">
        <w:rPr>
          <w:rFonts w:asciiTheme="minorHAnsi" w:eastAsia="Times New Roman" w:hAnsiTheme="minorHAnsi" w:cstheme="minorHAnsi"/>
          <w:b/>
          <w:color w:val="0070C0"/>
        </w:rPr>
        <w:t>The Original Computer Name is WIN-LPUE2OJ805Q.</w:t>
      </w:r>
      <w:r w:rsidRPr="00DB780A">
        <w:rPr>
          <w:rFonts w:asciiTheme="minorHAnsi" w:eastAsia="Times New Roman" w:hAnsiTheme="minorHAnsi" w:cstheme="minorHAnsi"/>
          <w:b/>
          <w:color w:val="0070C0"/>
        </w:rPr>
        <w:t xml:space="preserve"> I determined this when I was looking at the dkfo4f task which showed a different computer name than ACME-WORKSTATION.</w:t>
      </w:r>
    </w:p>
    <w:p w:rsidR="00A72802" w:rsidRDefault="002C0DBA">
      <w:pPr>
        <w:numPr>
          <w:ilvl w:val="0"/>
          <w:numId w:val="2"/>
        </w:numPr>
        <w:spacing w:after="0" w:line="360" w:lineRule="auto"/>
        <w:ind w:hanging="360"/>
      </w:pPr>
      <w:r>
        <w:t xml:space="preserve">What is the manufacturer, model, and serial number (not volume serial number) of the device from which “rich.pdf” was opened?  How did you determine this?  (5 pts)  </w:t>
      </w:r>
    </w:p>
    <w:p w:rsidR="00A72802" w:rsidRPr="00DB780A" w:rsidRDefault="00DB780A" w:rsidP="00DB780A">
      <w:pPr>
        <w:spacing w:after="180"/>
        <w:ind w:left="14"/>
        <w:jc w:val="both"/>
        <w:rPr>
          <w:rFonts w:asciiTheme="minorHAnsi" w:hAnsiTheme="minorHAnsi" w:cstheme="minorHAnsi"/>
          <w:b/>
          <w:color w:val="0070C0"/>
        </w:rPr>
      </w:pPr>
      <w:r w:rsidRPr="00DB780A">
        <w:rPr>
          <w:rFonts w:asciiTheme="minorHAnsi" w:hAnsiTheme="minorHAnsi" w:cstheme="minorHAnsi"/>
          <w:b/>
          <w:color w:val="0070C0"/>
        </w:rPr>
        <w:t>Manufacturer – SanDisk</w:t>
      </w:r>
    </w:p>
    <w:p w:rsidR="00DB780A" w:rsidRPr="00DB780A" w:rsidRDefault="00DB780A" w:rsidP="00DB780A">
      <w:pPr>
        <w:spacing w:after="180"/>
        <w:ind w:left="14"/>
        <w:jc w:val="both"/>
        <w:rPr>
          <w:rFonts w:asciiTheme="minorHAnsi" w:hAnsiTheme="minorHAnsi" w:cstheme="minorHAnsi"/>
          <w:b/>
          <w:color w:val="0070C0"/>
        </w:rPr>
      </w:pPr>
      <w:r w:rsidRPr="00DB780A">
        <w:rPr>
          <w:rFonts w:asciiTheme="minorHAnsi" w:hAnsiTheme="minorHAnsi" w:cstheme="minorHAnsi"/>
          <w:b/>
          <w:color w:val="0070C0"/>
        </w:rPr>
        <w:t xml:space="preserve">Model – </w:t>
      </w:r>
      <w:proofErr w:type="spellStart"/>
      <w:r w:rsidRPr="00DB780A">
        <w:rPr>
          <w:rFonts w:asciiTheme="minorHAnsi" w:hAnsiTheme="minorHAnsi" w:cstheme="minorHAnsi"/>
          <w:b/>
          <w:color w:val="0070C0"/>
        </w:rPr>
        <w:t>Cruzer</w:t>
      </w:r>
      <w:proofErr w:type="spellEnd"/>
      <w:r w:rsidRPr="00DB780A">
        <w:rPr>
          <w:rFonts w:asciiTheme="minorHAnsi" w:hAnsiTheme="minorHAnsi" w:cstheme="minorHAnsi"/>
          <w:b/>
          <w:color w:val="0070C0"/>
        </w:rPr>
        <w:t xml:space="preserve"> Micro</w:t>
      </w:r>
    </w:p>
    <w:p w:rsidR="00DB780A" w:rsidRPr="00DB780A" w:rsidRDefault="00DB780A" w:rsidP="00DB780A">
      <w:pPr>
        <w:spacing w:after="0" w:line="240" w:lineRule="auto"/>
        <w:jc w:val="both"/>
        <w:rPr>
          <w:rFonts w:asciiTheme="minorHAnsi" w:eastAsia="Times New Roman" w:hAnsiTheme="minorHAnsi" w:cstheme="minorHAnsi"/>
          <w:b/>
          <w:color w:val="0070C0"/>
        </w:rPr>
      </w:pPr>
      <w:r w:rsidRPr="00DB780A">
        <w:rPr>
          <w:rFonts w:asciiTheme="minorHAnsi" w:hAnsiTheme="minorHAnsi" w:cstheme="minorHAnsi"/>
          <w:b/>
          <w:color w:val="0070C0"/>
        </w:rPr>
        <w:t xml:space="preserve">Serial Number - </w:t>
      </w:r>
      <w:r w:rsidRPr="00DB780A">
        <w:rPr>
          <w:rFonts w:asciiTheme="minorHAnsi" w:eastAsia="Times New Roman" w:hAnsiTheme="minorHAnsi" w:cstheme="minorHAnsi"/>
          <w:b/>
          <w:color w:val="0070C0"/>
        </w:rPr>
        <w:t>4859701DEF10326C&amp;0</w:t>
      </w:r>
    </w:p>
    <w:p w:rsidR="00DB780A" w:rsidRPr="008130C1" w:rsidRDefault="00DB780A">
      <w:pPr>
        <w:spacing w:after="180"/>
        <w:ind w:left="14"/>
        <w:rPr>
          <w:b/>
          <w:color w:val="0070C0"/>
        </w:rPr>
      </w:pPr>
      <w:r w:rsidRPr="008130C1">
        <w:rPr>
          <w:b/>
          <w:color w:val="0070C0"/>
        </w:rPr>
        <w:t xml:space="preserve">I determined this by </w:t>
      </w:r>
      <w:r w:rsidR="008130C1" w:rsidRPr="008130C1">
        <w:rPr>
          <w:b/>
          <w:color w:val="0070C0"/>
        </w:rPr>
        <w:t xml:space="preserve">looking at the LNK file and then I converted the hex volume serial number (B4A2B40D) to decimal and matched up in </w:t>
      </w:r>
      <w:proofErr w:type="spellStart"/>
      <w:r w:rsidR="008130C1" w:rsidRPr="008130C1">
        <w:rPr>
          <w:b/>
          <w:color w:val="0070C0"/>
        </w:rPr>
        <w:t>EMDManagement</w:t>
      </w:r>
      <w:proofErr w:type="spellEnd"/>
      <w:r w:rsidR="008130C1" w:rsidRPr="008130C1">
        <w:rPr>
          <w:b/>
          <w:color w:val="0070C0"/>
        </w:rPr>
        <w:t>.</w:t>
      </w:r>
    </w:p>
    <w:p w:rsidR="00A72802" w:rsidRDefault="002C0DBA">
      <w:pPr>
        <w:numPr>
          <w:ilvl w:val="0"/>
          <w:numId w:val="2"/>
        </w:numPr>
        <w:spacing w:after="0" w:line="359" w:lineRule="auto"/>
        <w:ind w:hanging="360"/>
      </w:pPr>
      <w:r>
        <w:t xml:space="preserve">Record </w:t>
      </w:r>
      <w:proofErr w:type="gramStart"/>
      <w:r>
        <w:t>any and all</w:t>
      </w:r>
      <w:proofErr w:type="gramEnd"/>
      <w:r>
        <w:t xml:space="preserve"> equipment that you used for this project (hardware and software).  This should include operating system version, type of flash drive, etc. (5 pts)   </w:t>
      </w:r>
    </w:p>
    <w:p w:rsidR="008130C1" w:rsidRPr="008130C1" w:rsidRDefault="008130C1" w:rsidP="008130C1">
      <w:pPr>
        <w:pStyle w:val="ListParagraph"/>
        <w:spacing w:after="1" w:line="298" w:lineRule="auto"/>
        <w:ind w:left="360" w:right="12"/>
        <w:rPr>
          <w:b/>
          <w:color w:val="0070C0"/>
        </w:rPr>
      </w:pPr>
      <w:r w:rsidRPr="008130C1">
        <w:rPr>
          <w:b/>
          <w:color w:val="0070C0"/>
        </w:rPr>
        <w:t>Laptop Model - ASUS – Q534UXK</w:t>
      </w:r>
    </w:p>
    <w:p w:rsidR="008130C1" w:rsidRPr="008130C1" w:rsidRDefault="008130C1" w:rsidP="008130C1">
      <w:pPr>
        <w:pStyle w:val="ListParagraph"/>
        <w:spacing w:after="1" w:line="298" w:lineRule="auto"/>
        <w:ind w:left="360" w:right="12"/>
        <w:rPr>
          <w:b/>
          <w:color w:val="0070C0"/>
        </w:rPr>
      </w:pPr>
      <w:r w:rsidRPr="008130C1">
        <w:rPr>
          <w:b/>
          <w:color w:val="0070C0"/>
        </w:rPr>
        <w:t>Windows 10</w:t>
      </w:r>
    </w:p>
    <w:p w:rsidR="008130C1" w:rsidRPr="008130C1" w:rsidRDefault="008130C1" w:rsidP="008130C1">
      <w:pPr>
        <w:pStyle w:val="ListParagraph"/>
        <w:spacing w:after="1" w:line="298" w:lineRule="auto"/>
        <w:ind w:left="360" w:right="12"/>
        <w:rPr>
          <w:b/>
          <w:color w:val="0070C0"/>
        </w:rPr>
      </w:pPr>
      <w:r w:rsidRPr="008130C1">
        <w:rPr>
          <w:b/>
          <w:color w:val="0070C0"/>
        </w:rPr>
        <w:t>FTK Imager</w:t>
      </w:r>
    </w:p>
    <w:p w:rsidR="008130C1" w:rsidRPr="008130C1" w:rsidRDefault="008130C1" w:rsidP="008130C1">
      <w:pPr>
        <w:pStyle w:val="ListParagraph"/>
        <w:spacing w:after="1" w:line="298" w:lineRule="auto"/>
        <w:ind w:left="360" w:right="12"/>
        <w:rPr>
          <w:b/>
          <w:color w:val="0070C0"/>
        </w:rPr>
      </w:pPr>
      <w:r w:rsidRPr="008130C1">
        <w:rPr>
          <w:b/>
          <w:color w:val="0070C0"/>
        </w:rPr>
        <w:t>Registry Explorer</w:t>
      </w:r>
    </w:p>
    <w:p w:rsidR="008130C1" w:rsidRPr="008130C1" w:rsidRDefault="008130C1" w:rsidP="008130C1">
      <w:pPr>
        <w:pStyle w:val="ListParagraph"/>
        <w:spacing w:after="1" w:line="298" w:lineRule="auto"/>
        <w:ind w:left="360" w:right="12"/>
        <w:rPr>
          <w:b/>
          <w:color w:val="0070C0"/>
        </w:rPr>
      </w:pPr>
      <w:r w:rsidRPr="008130C1">
        <w:rPr>
          <w:b/>
          <w:color w:val="0070C0"/>
        </w:rPr>
        <w:t>Notepad</w:t>
      </w:r>
    </w:p>
    <w:p w:rsidR="008130C1" w:rsidRPr="008130C1" w:rsidRDefault="008130C1" w:rsidP="008130C1">
      <w:pPr>
        <w:pStyle w:val="ListParagraph"/>
        <w:spacing w:after="1" w:line="298" w:lineRule="auto"/>
        <w:ind w:left="360" w:right="12"/>
        <w:rPr>
          <w:b/>
          <w:color w:val="0070C0"/>
        </w:rPr>
      </w:pPr>
      <w:r w:rsidRPr="008130C1">
        <w:rPr>
          <w:b/>
          <w:color w:val="0070C0"/>
        </w:rPr>
        <w:t>XML Notepad</w:t>
      </w:r>
    </w:p>
    <w:p w:rsidR="008130C1" w:rsidRPr="008130C1" w:rsidRDefault="008130C1" w:rsidP="008130C1">
      <w:pPr>
        <w:pStyle w:val="ListParagraph"/>
        <w:spacing w:after="1" w:line="298" w:lineRule="auto"/>
        <w:ind w:left="360" w:right="12"/>
        <w:rPr>
          <w:b/>
          <w:color w:val="0070C0"/>
        </w:rPr>
      </w:pPr>
      <w:proofErr w:type="spellStart"/>
      <w:r w:rsidRPr="008130C1">
        <w:rPr>
          <w:b/>
          <w:color w:val="0070C0"/>
        </w:rPr>
        <w:t>LECmd</w:t>
      </w:r>
      <w:proofErr w:type="spellEnd"/>
    </w:p>
    <w:p w:rsidR="008130C1" w:rsidRPr="008130C1" w:rsidRDefault="008130C1" w:rsidP="008130C1">
      <w:pPr>
        <w:pStyle w:val="ListParagraph"/>
        <w:spacing w:after="1" w:line="298" w:lineRule="auto"/>
        <w:ind w:left="360" w:right="12"/>
        <w:rPr>
          <w:b/>
          <w:color w:val="0070C0"/>
        </w:rPr>
      </w:pPr>
      <w:proofErr w:type="spellStart"/>
      <w:r w:rsidRPr="008130C1">
        <w:rPr>
          <w:b/>
          <w:color w:val="0070C0"/>
        </w:rPr>
        <w:t>JLECmd</w:t>
      </w:r>
      <w:proofErr w:type="spellEnd"/>
    </w:p>
    <w:p w:rsidR="008130C1" w:rsidRPr="008130C1" w:rsidRDefault="008130C1" w:rsidP="008130C1">
      <w:pPr>
        <w:pStyle w:val="ListParagraph"/>
        <w:spacing w:after="1" w:line="298" w:lineRule="auto"/>
        <w:ind w:left="360" w:right="12"/>
        <w:rPr>
          <w:b/>
          <w:color w:val="0070C0"/>
        </w:rPr>
      </w:pPr>
      <w:r w:rsidRPr="008130C1">
        <w:rPr>
          <w:b/>
          <w:color w:val="0070C0"/>
        </w:rPr>
        <w:t>Command Prompt</w:t>
      </w:r>
    </w:p>
    <w:p w:rsidR="008130C1" w:rsidRPr="008130C1" w:rsidRDefault="008130C1" w:rsidP="008130C1">
      <w:pPr>
        <w:pStyle w:val="ListParagraph"/>
        <w:spacing w:after="1" w:line="298" w:lineRule="auto"/>
        <w:ind w:left="360" w:right="12"/>
        <w:rPr>
          <w:b/>
          <w:color w:val="0070C0"/>
        </w:rPr>
      </w:pPr>
      <w:r w:rsidRPr="008130C1">
        <w:rPr>
          <w:b/>
          <w:color w:val="0070C0"/>
        </w:rPr>
        <w:t>$</w:t>
      </w:r>
      <w:proofErr w:type="spellStart"/>
      <w:r w:rsidRPr="008130C1">
        <w:rPr>
          <w:b/>
          <w:color w:val="0070C0"/>
        </w:rPr>
        <w:t>IParse</w:t>
      </w:r>
      <w:proofErr w:type="spellEnd"/>
    </w:p>
    <w:p w:rsidR="008130C1" w:rsidRPr="008130C1" w:rsidRDefault="008130C1" w:rsidP="008130C1">
      <w:pPr>
        <w:pStyle w:val="ListParagraph"/>
        <w:spacing w:after="1" w:line="298" w:lineRule="auto"/>
        <w:ind w:left="360" w:right="12"/>
        <w:rPr>
          <w:b/>
          <w:color w:val="0070C0"/>
        </w:rPr>
      </w:pPr>
      <w:r w:rsidRPr="008130C1">
        <w:rPr>
          <w:b/>
          <w:color w:val="0070C0"/>
        </w:rPr>
        <w:t>MFT Stampede</w:t>
      </w:r>
    </w:p>
    <w:p w:rsidR="008130C1" w:rsidRPr="008130C1" w:rsidRDefault="008130C1" w:rsidP="008130C1">
      <w:pPr>
        <w:pStyle w:val="ListParagraph"/>
        <w:spacing w:after="1" w:line="298" w:lineRule="auto"/>
        <w:ind w:left="360" w:right="12"/>
        <w:rPr>
          <w:b/>
          <w:color w:val="0070C0"/>
        </w:rPr>
      </w:pPr>
      <w:proofErr w:type="spellStart"/>
      <w:r w:rsidRPr="008130C1">
        <w:rPr>
          <w:b/>
          <w:color w:val="0070C0"/>
        </w:rPr>
        <w:t>RegRipper</w:t>
      </w:r>
      <w:bookmarkStart w:id="0" w:name="_GoBack"/>
      <w:bookmarkEnd w:id="0"/>
      <w:proofErr w:type="spellEnd"/>
    </w:p>
    <w:p w:rsidR="008130C1" w:rsidRDefault="008130C1" w:rsidP="008130C1">
      <w:pPr>
        <w:spacing w:after="0" w:line="359" w:lineRule="auto"/>
        <w:ind w:left="360"/>
      </w:pPr>
    </w:p>
    <w:p w:rsidR="00A72802" w:rsidRDefault="002C0DBA">
      <w:pPr>
        <w:spacing w:after="0"/>
        <w:ind w:left="374"/>
      </w:pPr>
      <w:r>
        <w:t xml:space="preserve">  </w:t>
      </w:r>
    </w:p>
    <w:sectPr w:rsidR="00A72802">
      <w:headerReference w:type="even" r:id="rId12"/>
      <w:headerReference w:type="default" r:id="rId13"/>
      <w:headerReference w:type="first" r:id="rId14"/>
      <w:pgSz w:w="12240" w:h="15840"/>
      <w:pgMar w:top="1382" w:right="1800" w:bottom="1422" w:left="1786" w:header="806"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19A6" w:rsidRDefault="001A19A6">
      <w:pPr>
        <w:spacing w:after="0" w:line="240" w:lineRule="auto"/>
      </w:pPr>
      <w:r>
        <w:separator/>
      </w:r>
    </w:p>
  </w:endnote>
  <w:endnote w:type="continuationSeparator" w:id="0">
    <w:p w:rsidR="001A19A6" w:rsidRDefault="001A1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19A6" w:rsidRDefault="001A19A6">
      <w:pPr>
        <w:spacing w:after="0" w:line="240" w:lineRule="auto"/>
      </w:pPr>
      <w:r>
        <w:separator/>
      </w:r>
    </w:p>
  </w:footnote>
  <w:footnote w:type="continuationSeparator" w:id="0">
    <w:p w:rsidR="001A19A6" w:rsidRDefault="001A1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2802" w:rsidRDefault="002C0DBA">
    <w:pPr>
      <w:spacing w:after="0"/>
      <w:ind w:right="-1"/>
      <w:jc w:val="right"/>
    </w:pPr>
    <w:r>
      <w:t xml:space="preserve">Due: 10/17/2018 5:30 P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2802" w:rsidRDefault="002C0DBA">
    <w:pPr>
      <w:spacing w:after="0"/>
      <w:ind w:right="-1"/>
      <w:jc w:val="right"/>
    </w:pPr>
    <w:r>
      <w:t xml:space="preserve">Due: 10/17/2018 5:30 P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2802" w:rsidRDefault="002C0DBA">
    <w:pPr>
      <w:spacing w:after="0"/>
      <w:ind w:right="-1"/>
      <w:jc w:val="right"/>
    </w:pPr>
    <w:r>
      <w:t xml:space="preserve">Due: 10/17/2018 5:30 P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E93733"/>
    <w:multiLevelType w:val="hybridMultilevel"/>
    <w:tmpl w:val="C3F2CFCE"/>
    <w:lvl w:ilvl="0" w:tplc="88FA7C3C">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3CFD9A">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C0881AC">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8FCA5E0">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F44BA48">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DBCF33E">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CEEC716">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F2E5EAE">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A2CFE66">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6B26729"/>
    <w:multiLevelType w:val="hybridMultilevel"/>
    <w:tmpl w:val="D45209C2"/>
    <w:lvl w:ilvl="0" w:tplc="B93E0828">
      <w:start w:val="1"/>
      <w:numFmt w:val="bullet"/>
      <w:lvlText w:val="•"/>
      <w:lvlJc w:val="left"/>
      <w:pPr>
        <w:ind w:left="7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FE80722">
      <w:start w:val="1"/>
      <w:numFmt w:val="bullet"/>
      <w:lvlText w:val="o"/>
      <w:lvlJc w:val="left"/>
      <w:pPr>
        <w:ind w:left="14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3EEA5A6">
      <w:start w:val="1"/>
      <w:numFmt w:val="bullet"/>
      <w:lvlText w:val="▪"/>
      <w:lvlJc w:val="left"/>
      <w:pPr>
        <w:ind w:left="21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ADE30C0">
      <w:start w:val="1"/>
      <w:numFmt w:val="bullet"/>
      <w:lvlText w:val="•"/>
      <w:lvlJc w:val="left"/>
      <w:pPr>
        <w:ind w:left="28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29C1D92">
      <w:start w:val="1"/>
      <w:numFmt w:val="bullet"/>
      <w:lvlText w:val="o"/>
      <w:lvlJc w:val="left"/>
      <w:pPr>
        <w:ind w:left="36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7FCE162">
      <w:start w:val="1"/>
      <w:numFmt w:val="bullet"/>
      <w:lvlText w:val="▪"/>
      <w:lvlJc w:val="left"/>
      <w:pPr>
        <w:ind w:left="43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05605A2">
      <w:start w:val="1"/>
      <w:numFmt w:val="bullet"/>
      <w:lvlText w:val="•"/>
      <w:lvlJc w:val="left"/>
      <w:pPr>
        <w:ind w:left="50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DF8C6BC">
      <w:start w:val="1"/>
      <w:numFmt w:val="bullet"/>
      <w:lvlText w:val="o"/>
      <w:lvlJc w:val="left"/>
      <w:pPr>
        <w:ind w:left="57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929804">
      <w:start w:val="1"/>
      <w:numFmt w:val="bullet"/>
      <w:lvlText w:val="▪"/>
      <w:lvlJc w:val="left"/>
      <w:pPr>
        <w:ind w:left="64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D695C46"/>
    <w:multiLevelType w:val="hybridMultilevel"/>
    <w:tmpl w:val="764CAB0A"/>
    <w:lvl w:ilvl="0" w:tplc="EC5AF96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FF2D30"/>
    <w:multiLevelType w:val="hybridMultilevel"/>
    <w:tmpl w:val="4BB4C84C"/>
    <w:lvl w:ilvl="0" w:tplc="D5580A58">
      <w:start w:val="2"/>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DUxNzI3NTA0NDJU0lEKTi0uzszPAykwrQUAmJsoUiwAAAA="/>
  </w:docVars>
  <w:rsids>
    <w:rsidRoot w:val="00A72802"/>
    <w:rsid w:val="000017BA"/>
    <w:rsid w:val="000C770B"/>
    <w:rsid w:val="000E71FC"/>
    <w:rsid w:val="001A19A6"/>
    <w:rsid w:val="00204F94"/>
    <w:rsid w:val="00250665"/>
    <w:rsid w:val="002C0DBA"/>
    <w:rsid w:val="003514D7"/>
    <w:rsid w:val="0039316C"/>
    <w:rsid w:val="004F27DC"/>
    <w:rsid w:val="004F4C36"/>
    <w:rsid w:val="00611625"/>
    <w:rsid w:val="006B482A"/>
    <w:rsid w:val="006C4360"/>
    <w:rsid w:val="007B4688"/>
    <w:rsid w:val="008130C1"/>
    <w:rsid w:val="008A6DBD"/>
    <w:rsid w:val="008C12D9"/>
    <w:rsid w:val="009770B4"/>
    <w:rsid w:val="009B5E42"/>
    <w:rsid w:val="00A338CB"/>
    <w:rsid w:val="00A72802"/>
    <w:rsid w:val="00AA3E9C"/>
    <w:rsid w:val="00B609A7"/>
    <w:rsid w:val="00B76FEE"/>
    <w:rsid w:val="00B90DF8"/>
    <w:rsid w:val="00BB65C0"/>
    <w:rsid w:val="00CB759A"/>
    <w:rsid w:val="00CD6F82"/>
    <w:rsid w:val="00D025A6"/>
    <w:rsid w:val="00D93668"/>
    <w:rsid w:val="00DB780A"/>
    <w:rsid w:val="00E10155"/>
    <w:rsid w:val="00E25AD4"/>
    <w:rsid w:val="00E65FB5"/>
    <w:rsid w:val="00E75A0E"/>
    <w:rsid w:val="00FD6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0206D"/>
  <w15:docId w15:val="{1CF59E19-1CF1-4327-A329-B00033D62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27DC"/>
    <w:pPr>
      <w:ind w:left="720"/>
      <w:contextualSpacing/>
    </w:pPr>
  </w:style>
  <w:style w:type="character" w:styleId="Hyperlink">
    <w:name w:val="Hyperlink"/>
    <w:basedOn w:val="DefaultParagraphFont"/>
    <w:uiPriority w:val="99"/>
    <w:unhideWhenUsed/>
    <w:rsid w:val="007B4688"/>
    <w:rPr>
      <w:color w:val="0563C1" w:themeColor="hyperlink"/>
      <w:u w:val="single"/>
    </w:rPr>
  </w:style>
  <w:style w:type="character" w:styleId="UnresolvedMention">
    <w:name w:val="Unresolved Mention"/>
    <w:basedOn w:val="DefaultParagraphFont"/>
    <w:uiPriority w:val="99"/>
    <w:semiHidden/>
    <w:unhideWhenUsed/>
    <w:rsid w:val="007B468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2445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outlook.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dropbox.com/"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go.microsoft.com/fwlink/?LinkId=6915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mazon.com/"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5</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dc:creator>
  <cp:keywords/>
  <cp:lastModifiedBy>Patel,Shivani K</cp:lastModifiedBy>
  <cp:revision>11</cp:revision>
  <dcterms:created xsi:type="dcterms:W3CDTF">2018-10-09T23:13:00Z</dcterms:created>
  <dcterms:modified xsi:type="dcterms:W3CDTF">2018-10-17T19:15:00Z</dcterms:modified>
</cp:coreProperties>
</file>